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CAE1C" w14:textId="19F7E763" w:rsidR="00894278" w:rsidRPr="005718C5" w:rsidRDefault="0034246B" w:rsidP="00894278">
      <w:pPr>
        <w:pStyle w:val="BodyText"/>
        <w:ind w:left="2011" w:right="-20"/>
        <w:rPr>
          <w:sz w:val="20"/>
        </w:rPr>
      </w:pPr>
      <w:bookmarkStart w:id="0" w:name="_Hlk216089938"/>
      <w:r w:rsidRPr="005718C5">
        <w:rPr>
          <w:noProof/>
          <w:sz w:val="20"/>
        </w:rPr>
        <w:drawing>
          <wp:anchor distT="0" distB="0" distL="114300" distR="114300" simplePos="0" relativeHeight="251668485" behindDoc="0" locked="0" layoutInCell="1" allowOverlap="1" wp14:anchorId="180FB896" wp14:editId="40D35014">
            <wp:simplePos x="0" y="0"/>
            <wp:positionH relativeFrom="margin">
              <wp:posOffset>2590800</wp:posOffset>
            </wp:positionH>
            <wp:positionV relativeFrom="paragraph">
              <wp:posOffset>-685715</wp:posOffset>
            </wp:positionV>
            <wp:extent cx="3793218" cy="889000"/>
            <wp:effectExtent l="0" t="0" r="0" b="0"/>
            <wp:wrapNone/>
            <wp:docPr id="20937617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E0E96D0-BB22-8C57-8007-5896F72B6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E0E96D0-BB22-8C57-8007-5896F72B6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218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75E557A0" wp14:editId="6339CF90">
                <wp:simplePos x="0" y="0"/>
                <wp:positionH relativeFrom="page">
                  <wp:align>left</wp:align>
                </wp:positionH>
                <wp:positionV relativeFrom="paragraph">
                  <wp:posOffset>-875424</wp:posOffset>
                </wp:positionV>
                <wp:extent cx="10858500" cy="1428750"/>
                <wp:effectExtent l="0" t="0" r="0" b="0"/>
                <wp:wrapNone/>
                <wp:docPr id="163491618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0" cy="1428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BDCA1" id="Rectangle 9" o:spid="_x0000_s1026" style="position:absolute;margin-left:0;margin-top:-68.95pt;width:855pt;height:112.5pt;z-index:25166746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" fillcolor="white [3212]" stroked="f" strokeweight="1.5pt">
                <w10:wrap anchorx="page"/>
              </v:rect>
            </w:pict>
          </mc:Fallback>
        </mc:AlternateContent>
      </w:r>
      <w:r w:rsidR="00894278" w:rsidRPr="005718C5">
        <w:rPr>
          <w:noProof/>
        </w:rPr>
        <mc:AlternateContent>
          <mc:Choice Requires="wps">
            <w:drawing>
              <wp:anchor distT="0" distB="0" distL="114300" distR="114300" simplePos="0" relativeHeight="251674629" behindDoc="1" locked="0" layoutInCell="1" allowOverlap="1" wp14:anchorId="41B8D6EA" wp14:editId="56746E5F">
                <wp:simplePos x="0" y="0"/>
                <wp:positionH relativeFrom="page">
                  <wp:align>right</wp:align>
                </wp:positionH>
                <wp:positionV relativeFrom="paragraph">
                  <wp:posOffset>152400</wp:posOffset>
                </wp:positionV>
                <wp:extent cx="10820400" cy="5867400"/>
                <wp:effectExtent l="0" t="0" r="0" b="0"/>
                <wp:wrapNone/>
                <wp:docPr id="179093213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0" cy="5867400"/>
                        </a:xfrm>
                        <a:prstGeom prst="rect">
                          <a:avLst/>
                        </a:prstGeom>
                        <a:solidFill>
                          <a:srgbClr val="FBF7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4B6" id="Rectangle 6" o:spid="_x0000_s1026" style="position:absolute;margin-left:800.8pt;margin-top:12pt;width:852pt;height:462pt;z-index:-25164185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" fillcolor="#fbf7e9" stroked="f" strokeweight="1.5pt">
                <w10:wrap anchorx="page"/>
              </v:rect>
            </w:pict>
          </mc:Fallback>
        </mc:AlternateContent>
      </w:r>
    </w:p>
    <w:p w14:paraId="38305498" w14:textId="40E058FE" w:rsidR="00894278" w:rsidRPr="005718C5" w:rsidRDefault="00894278" w:rsidP="00894278">
      <w:pPr>
        <w:pStyle w:val="BodyText"/>
        <w:ind w:right="-20"/>
        <w:rPr>
          <w:sz w:val="20"/>
        </w:rPr>
      </w:pPr>
    </w:p>
    <w:p w14:paraId="312A1EB1" w14:textId="3EA9E4FC" w:rsidR="00894278" w:rsidRPr="005718C5" w:rsidRDefault="00894278" w:rsidP="00894278">
      <w:pPr>
        <w:pStyle w:val="BodyText"/>
        <w:ind w:right="-20"/>
        <w:rPr>
          <w:sz w:val="20"/>
        </w:rPr>
      </w:pPr>
      <w:bookmarkStart w:id="1" w:name="_Hlk215745062"/>
      <w:bookmarkEnd w:id="1"/>
    </w:p>
    <w:p w14:paraId="37E82D1D" w14:textId="2FC86E65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1178FF1" w14:textId="0ABB4F76" w:rsidR="00894278" w:rsidRPr="005718C5" w:rsidRDefault="00894278" w:rsidP="00894278">
      <w:pPr>
        <w:pStyle w:val="BodyText"/>
        <w:ind w:right="-20"/>
        <w:rPr>
          <w:sz w:val="20"/>
        </w:rPr>
      </w:pPr>
    </w:p>
    <w:p w14:paraId="5FFA0BA8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169E1695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49D510D8" w14:textId="24203A9D" w:rsidR="00894278" w:rsidRPr="005718C5" w:rsidRDefault="0073610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7" behindDoc="0" locked="0" layoutInCell="1" allowOverlap="1" wp14:anchorId="6D03F137" wp14:editId="336DA88F">
                <wp:simplePos x="0" y="0"/>
                <wp:positionH relativeFrom="column">
                  <wp:posOffset>1036017</wp:posOffset>
                </wp:positionH>
                <wp:positionV relativeFrom="paragraph">
                  <wp:posOffset>122318</wp:posOffset>
                </wp:positionV>
                <wp:extent cx="7506031" cy="2524125"/>
                <wp:effectExtent l="0" t="0" r="0" b="0"/>
                <wp:wrapNone/>
                <wp:docPr id="12032905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06031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9D549" w14:textId="6DEB2C12" w:rsidR="00736101" w:rsidRPr="00736101" w:rsidRDefault="00736101" w:rsidP="00E977D2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</w:pPr>
                            <w:r w:rsidRPr="00736101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rtl/>
                                <w:lang w:val="en-US"/>
                              </w:rPr>
                              <w:t>التعلم والتقييم القائم على المشاريع – اللغة العربية</w:t>
                            </w:r>
                          </w:p>
                          <w:p w14:paraId="5F5A266B" w14:textId="77777777" w:rsidR="00894278" w:rsidRPr="008D3754" w:rsidRDefault="00894278" w:rsidP="00894278">
                            <w:pPr>
                              <w:spacing w:line="360" w:lineRule="auto"/>
                              <w:rPr>
                                <w:rFonts w:ascii="Univers Next Arabic Bold" w:eastAsia="Times New Roman" w:hAnsi="Univers Next Arabic Bold" w:cs="Univers Next Arabic Bold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D3754">
                              <w:rPr>
                                <w:rFonts w:ascii="Univers Next Arabic Bold" w:eastAsia="Times New Roman" w:hAnsi="Univers Next Arabic Bold" w:cs="Univers Next Arabic Bold" w:hint="cs"/>
                                <w:b/>
                                <w:bCs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t xml:space="preserve"> </w:t>
                            </w:r>
                          </w:p>
                          <w:p w14:paraId="2080CA43" w14:textId="77777777" w:rsidR="00894278" w:rsidRDefault="00894278" w:rsidP="008942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3F13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.6pt;margin-top:9.65pt;width:591.05pt;height:198.75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" filled="f" stroked="f" strokeweight=".5pt">
                <v:textbox>
                  <w:txbxContent>
                    <w:p w14:paraId="04F9D549" w14:textId="6DEB2C12" w:rsidR="00736101" w:rsidRPr="00736101" w:rsidRDefault="00736101" w:rsidP="00E977D2">
                      <w:pPr>
                        <w:bidi/>
                        <w:spacing w:line="360" w:lineRule="auto"/>
                        <w:jc w:val="center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</w:pPr>
                      <w:r w:rsidRPr="00736101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rtl/>
                          <w:lang w:val="en-US"/>
                        </w:rPr>
                        <w:t>التعلم والتقييم القائم على المشاريع – اللغة العربية</w:t>
                      </w:r>
                    </w:p>
                    <w:p w14:paraId="5F5A266B" w14:textId="77777777" w:rsidR="00894278" w:rsidRPr="008D3754" w:rsidRDefault="00894278" w:rsidP="00894278">
                      <w:pPr>
                        <w:spacing w:line="360" w:lineRule="auto"/>
                        <w:rPr>
                          <w:rFonts w:ascii="Univers Next Arabic Bold" w:eastAsia="Times New Roman" w:hAnsi="Univers Next Arabic Bold" w:cs="Univers Next Arabic Bold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</w:pPr>
                      <w:r w:rsidRPr="008D3754">
                        <w:rPr>
                          <w:rFonts w:ascii="Univers Next Arabic Bold" w:eastAsia="Times New Roman" w:hAnsi="Univers Next Arabic Bold" w:cs="Univers Next Arabic Bold" w:hint="cs"/>
                          <w:b/>
                          <w:bCs/>
                          <w:noProof/>
                          <w:sz w:val="48"/>
                          <w:szCs w:val="48"/>
                          <w:lang w:val="en-US"/>
                        </w:rPr>
                        <w:t xml:space="preserve"> </w:t>
                      </w:r>
                    </w:p>
                    <w:p w14:paraId="2080CA43" w14:textId="77777777" w:rsidR="00894278" w:rsidRDefault="00894278" w:rsidP="00894278"/>
                  </w:txbxContent>
                </v:textbox>
              </v:shape>
            </w:pict>
          </mc:Fallback>
        </mc:AlternateContent>
      </w:r>
      <w:r w:rsidR="00894278"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13" behindDoc="0" locked="0" layoutInCell="1" allowOverlap="1" wp14:anchorId="4001C87D" wp14:editId="1F752B1E">
                <wp:simplePos x="0" y="0"/>
                <wp:positionH relativeFrom="column">
                  <wp:posOffset>974035</wp:posOffset>
                </wp:positionH>
                <wp:positionV relativeFrom="paragraph">
                  <wp:posOffset>100164</wp:posOffset>
                </wp:positionV>
                <wp:extent cx="7704814" cy="889597"/>
                <wp:effectExtent l="0" t="0" r="0" b="6350"/>
                <wp:wrapNone/>
                <wp:docPr id="176570979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814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2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1E9EFF" id="Rectangle 9" o:spid="_x0000_s1026" style="position:absolute;margin-left:76.7pt;margin-top:7.9pt;width:606.7pt;height:70.05pt;z-index:2516654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" fillcolor="#ecd891" stroked="f" strokeweight="1.5pt">
                <v:fill opacity="45232f"/>
              </v:rect>
            </w:pict>
          </mc:Fallback>
        </mc:AlternateContent>
      </w:r>
    </w:p>
    <w:p w14:paraId="0DF40996" w14:textId="4D2F2160" w:rsidR="00894278" w:rsidRPr="005718C5" w:rsidRDefault="00894278" w:rsidP="00894278">
      <w:pPr>
        <w:pStyle w:val="BodyText"/>
        <w:ind w:right="-20"/>
        <w:rPr>
          <w:sz w:val="20"/>
        </w:rPr>
      </w:pPr>
    </w:p>
    <w:p w14:paraId="66206E2C" w14:textId="77777777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</w:rPr>
        <mc:AlternateContent>
          <mc:Choice Requires="wps">
            <w:drawing>
              <wp:anchor distT="0" distB="0" distL="114300" distR="114300" simplePos="0" relativeHeight="251663365" behindDoc="0" locked="0" layoutInCell="1" allowOverlap="1" wp14:anchorId="68ED9CDA" wp14:editId="7EA75885">
                <wp:simplePos x="0" y="0"/>
                <wp:positionH relativeFrom="page">
                  <wp:posOffset>2223770</wp:posOffset>
                </wp:positionH>
                <wp:positionV relativeFrom="page">
                  <wp:posOffset>3493135</wp:posOffset>
                </wp:positionV>
                <wp:extent cx="69215" cy="11382375"/>
                <wp:effectExtent l="0" t="5080" r="1905" b="190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 flipH="1">
                          <a:off x="0" y="0"/>
                          <a:ext cx="69215" cy="11382375"/>
                        </a:xfrm>
                        <a:prstGeom prst="rect">
                          <a:avLst/>
                        </a:prstGeom>
                        <a:solidFill>
                          <a:srgbClr val="6365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9EFF0" id="Rectangle 25" o:spid="_x0000_s1026" style="position:absolute;margin-left:175.1pt;margin-top:275.05pt;width:5.45pt;height:896.25pt;rotation:-90;flip:x;z-index:2516633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" fillcolor="#63656a" stroked="f">
                <v:path arrowok="t"/>
                <w10:wrap anchorx="page" anchory="page"/>
              </v:rect>
            </w:pict>
          </mc:Fallback>
        </mc:AlternateContent>
      </w:r>
    </w:p>
    <w:p w14:paraId="052F6E0C" w14:textId="77777777" w:rsidR="00894278" w:rsidRPr="005718C5" w:rsidRDefault="00894278" w:rsidP="00894278">
      <w:pPr>
        <w:pStyle w:val="BodyText"/>
        <w:ind w:right="-20"/>
        <w:rPr>
          <w:sz w:val="20"/>
        </w:rPr>
      </w:pPr>
    </w:p>
    <w:p w14:paraId="079D7098" w14:textId="3B03D26D" w:rsidR="00894278" w:rsidRPr="005718C5" w:rsidRDefault="00894278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74FBD3C9" wp14:editId="323AD5EB">
                <wp:simplePos x="0" y="0"/>
                <wp:positionH relativeFrom="column">
                  <wp:posOffset>974035</wp:posOffset>
                </wp:positionH>
                <wp:positionV relativeFrom="paragraph">
                  <wp:posOffset>205077</wp:posOffset>
                </wp:positionV>
                <wp:extent cx="7704455" cy="889597"/>
                <wp:effectExtent l="0" t="0" r="0" b="6350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5301879-FC86-3614-0957-AF815C902E9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455" cy="889597"/>
                        </a:xfrm>
                        <a:prstGeom prst="rect">
                          <a:avLst/>
                        </a:prstGeom>
                        <a:solidFill>
                          <a:srgbClr val="ECD891">
                            <a:alpha val="69081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457A77" id="Rectangle 10" o:spid="_x0000_s1026" style="position:absolute;margin-left:76.7pt;margin-top:16.15pt;width:606.65pt;height:70.05pt;z-index:25166438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" fillcolor="#ecd891" stroked="f" strokeweight="1.5pt">
                <v:fill opacity="45232f"/>
              </v:rect>
            </w:pict>
          </mc:Fallback>
        </mc:AlternateContent>
      </w:r>
    </w:p>
    <w:p w14:paraId="3DF52D78" w14:textId="1CAC85F4" w:rsidR="00894278" w:rsidRPr="005718C5" w:rsidRDefault="003E43C1" w:rsidP="00894278">
      <w:pPr>
        <w:pStyle w:val="BodyText"/>
        <w:ind w:right="-20"/>
        <w:rPr>
          <w:sz w:val="20"/>
        </w:rPr>
      </w:pPr>
      <w:r w:rsidRPr="005718C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9509" behindDoc="0" locked="0" layoutInCell="1" allowOverlap="1" wp14:anchorId="0E473395" wp14:editId="4E3BEC5B">
                <wp:simplePos x="0" y="0"/>
                <wp:positionH relativeFrom="margin">
                  <wp:posOffset>965200</wp:posOffset>
                </wp:positionH>
                <wp:positionV relativeFrom="paragraph">
                  <wp:posOffset>63500</wp:posOffset>
                </wp:positionV>
                <wp:extent cx="7604125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C2FE06" w14:textId="77777777" w:rsidR="004329B6" w:rsidRDefault="00E977D2" w:rsidP="004329B6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 w:rsidRPr="00E977D2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النموذج التطبيقي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للسيناريو</w:t>
                            </w:r>
                            <w:r w:rsidR="004509DE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lang w:val="en-US" w:bidi="ar-AE"/>
                              </w:rPr>
                              <w:t xml:space="preserve"> </w:t>
                            </w:r>
                            <w:r w:rsid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الخامس</w:t>
                            </w:r>
                            <w:r w:rsidR="00BC743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:  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خدمة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طني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... 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مسؤولية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 xml:space="preserve"> </w:t>
                            </w:r>
                            <w:r w:rsidR="004329B6" w:rsidRPr="004329B6"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وفخر</w:t>
                            </w:r>
                          </w:p>
                          <w:p w14:paraId="59B275F2" w14:textId="2B935F7D" w:rsidR="00A75799" w:rsidRPr="00E977D2" w:rsidRDefault="00A75799" w:rsidP="004329B6">
                            <w:pPr>
                              <w:bidi/>
                              <w:spacing w:after="0"/>
                              <w:rPr>
                                <w:rFonts w:ascii="Univers Next Arabic" w:eastAsia="Times New Roman" w:hAnsi="Univers Next Arabic" w:cs="Univers Next Arabic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</w:pPr>
                            <w:r>
                              <w:rPr>
                                <w:rFonts w:ascii="Univers Next Arabic" w:eastAsia="Times New Roman" w:hAnsi="Univers Next Arabic" w:cs="Univers Next Arabic" w:hint="cs"/>
                                <w:b/>
                                <w:bCs/>
                                <w:noProof/>
                                <w:sz w:val="42"/>
                                <w:szCs w:val="42"/>
                                <w:rtl/>
                                <w:lang w:val="en-US" w:bidi="ar-AE"/>
                              </w:rPr>
                              <w:t>لمعلمة اللغة العربية : عائشة الظاهري</w:t>
                            </w:r>
                          </w:p>
                          <w:p w14:paraId="07DC3BB1" w14:textId="04AE3393" w:rsidR="00894278" w:rsidRPr="0034246B" w:rsidRDefault="00894278" w:rsidP="00894278">
                            <w:pPr>
                              <w:spacing w:line="360" w:lineRule="auto"/>
                              <w:rPr>
                                <w:rFonts w:eastAsia="Times New Roman"/>
                                <w:noProof/>
                                <w:sz w:val="42"/>
                                <w:szCs w:val="42"/>
                              </w:rPr>
                            </w:pPr>
                          </w:p>
                          <w:p w14:paraId="26EAB67E" w14:textId="77777777" w:rsidR="00894278" w:rsidRDefault="00894278" w:rsidP="0089427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473395" id="Text Box 2" o:spid="_x0000_s1027" type="#_x0000_t202" style="position:absolute;left:0;text-align:left;margin-left:76pt;margin-top:5pt;width:598.75pt;height:110.6pt;z-index:25166950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" filled="f" stroked="f">
                <v:textbox style="mso-fit-shape-to-text:t">
                  <w:txbxContent>
                    <w:p w14:paraId="4FC2FE06" w14:textId="77777777" w:rsidR="004329B6" w:rsidRDefault="00E977D2" w:rsidP="004329B6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 w:rsidRPr="00E977D2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النموذج التطبيقي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للسيناريو</w:t>
                      </w:r>
                      <w:r w:rsidR="004509DE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lang w:val="en-US" w:bidi="ar-AE"/>
                        </w:rPr>
                        <w:t xml:space="preserve"> </w:t>
                      </w:r>
                      <w:r w:rsid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الخامس</w:t>
                      </w:r>
                      <w:r w:rsidR="00BC743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:  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خدمة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طني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... 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مسؤولية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 xml:space="preserve"> </w:t>
                      </w:r>
                      <w:r w:rsidR="004329B6" w:rsidRPr="004329B6"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وفخر</w:t>
                      </w:r>
                    </w:p>
                    <w:p w14:paraId="59B275F2" w14:textId="2B935F7D" w:rsidR="00A75799" w:rsidRPr="00E977D2" w:rsidRDefault="00A75799" w:rsidP="004329B6">
                      <w:pPr>
                        <w:bidi/>
                        <w:spacing w:after="0"/>
                        <w:rPr>
                          <w:rFonts w:ascii="Univers Next Arabic" w:eastAsia="Times New Roman" w:hAnsi="Univers Next Arabic" w:cs="Univers Next Arabic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</w:pPr>
                      <w:r>
                        <w:rPr>
                          <w:rFonts w:ascii="Univers Next Arabic" w:eastAsia="Times New Roman" w:hAnsi="Univers Next Arabic" w:cs="Univers Next Arabic" w:hint="cs"/>
                          <w:b/>
                          <w:bCs/>
                          <w:noProof/>
                          <w:sz w:val="42"/>
                          <w:szCs w:val="42"/>
                          <w:rtl/>
                          <w:lang w:val="en-US" w:bidi="ar-AE"/>
                        </w:rPr>
                        <w:t>لمعلمة اللغة العربية : عائشة الظاهري</w:t>
                      </w:r>
                    </w:p>
                    <w:p w14:paraId="07DC3BB1" w14:textId="04AE3393" w:rsidR="00894278" w:rsidRPr="0034246B" w:rsidRDefault="00894278" w:rsidP="00894278">
                      <w:pPr>
                        <w:spacing w:line="360" w:lineRule="auto"/>
                        <w:rPr>
                          <w:rFonts w:eastAsia="Times New Roman"/>
                          <w:noProof/>
                          <w:sz w:val="42"/>
                          <w:szCs w:val="42"/>
                        </w:rPr>
                      </w:pPr>
                    </w:p>
                    <w:p w14:paraId="26EAB67E" w14:textId="77777777" w:rsidR="00894278" w:rsidRDefault="00894278" w:rsidP="00894278"/>
                  </w:txbxContent>
                </v:textbox>
                <w10:wrap type="square" anchorx="margin"/>
              </v:shape>
            </w:pict>
          </mc:Fallback>
        </mc:AlternateContent>
      </w:r>
    </w:p>
    <w:p w14:paraId="01DE1B8E" w14:textId="77777777" w:rsidR="00894278" w:rsidRPr="005718C5" w:rsidRDefault="00894278" w:rsidP="00894278">
      <w:pPr>
        <w:rPr>
          <w:rFonts w:ascii="Univers Next Arabic" w:eastAsia="Times New Roman" w:hAnsi="Univers Next Arabic" w:cs="Univers Next Arabic"/>
          <w:noProof/>
          <w:sz w:val="20"/>
          <w:szCs w:val="20"/>
          <w:lang w:val="en-US"/>
        </w:rPr>
      </w:pPr>
      <w:bookmarkStart w:id="2" w:name="_Toc214612021"/>
    </w:p>
    <w:p w14:paraId="137EE6AA" w14:textId="6DC2B9EF" w:rsidR="00C7304B" w:rsidRPr="005718C5" w:rsidRDefault="00894278" w:rsidP="00C7304B">
      <w:pPr>
        <w:rPr>
          <w:rFonts w:ascii="Univers Next Arabic" w:eastAsia="Times New Roman" w:hAnsi="Univers Next Arabic" w:cs="Univers Next Arabic"/>
          <w:noProof/>
          <w:sz w:val="20"/>
          <w:szCs w:val="20"/>
          <w:rtl/>
          <w:lang w:val="en-US"/>
        </w:rPr>
      </w:pPr>
      <w:r w:rsidRPr="005718C5">
        <w:rPr>
          <w:rFonts w:ascii="Univers Next Arabic" w:hAnsi="Univers Next Arabic" w:cs="Univers Next Arab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33" behindDoc="0" locked="0" layoutInCell="1" allowOverlap="1" wp14:anchorId="7F5E4BFE" wp14:editId="66F2F36E">
                <wp:simplePos x="0" y="0"/>
                <wp:positionH relativeFrom="column">
                  <wp:posOffset>4860593</wp:posOffset>
                </wp:positionH>
                <wp:positionV relativeFrom="paragraph">
                  <wp:posOffset>545465</wp:posOffset>
                </wp:positionV>
                <wp:extent cx="2360930" cy="5200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B44D" w14:textId="77777777" w:rsidR="00894278" w:rsidRPr="001A3E4B" w:rsidRDefault="00894278" w:rsidP="00E977D2">
                            <w:pPr>
                              <w:bidi/>
                              <w:spacing w:line="360" w:lineRule="auto"/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8D3754"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2025 -202</w:t>
                            </w:r>
                            <w:r>
                              <w:rPr>
                                <w:rFonts w:eastAsia="Times New Roman"/>
                                <w:noProof/>
                                <w:color w:val="8CBFE0"/>
                                <w:sz w:val="42"/>
                                <w:szCs w:val="42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E4BFE" id="_x0000_s1028" type="#_x0000_t202" style="position:absolute;margin-left:382.7pt;margin-top:42.95pt;width:185.9pt;height:40.95pt;z-index:25167053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" filled="f" stroked="f">
                <v:textbox>
                  <w:txbxContent>
                    <w:p w14:paraId="1567B44D" w14:textId="77777777" w:rsidR="00894278" w:rsidRPr="001A3E4B" w:rsidRDefault="00894278" w:rsidP="00E977D2">
                      <w:pPr>
                        <w:bidi/>
                        <w:spacing w:line="360" w:lineRule="auto"/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</w:pPr>
                      <w:r w:rsidRPr="008D3754"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2025 -202</w:t>
                      </w:r>
                      <w:r>
                        <w:rPr>
                          <w:rFonts w:eastAsia="Times New Roman"/>
                          <w:noProof/>
                          <w:color w:val="8CBFE0"/>
                          <w:sz w:val="42"/>
                          <w:szCs w:val="42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8C5">
        <w:rPr>
          <w:rFonts w:ascii="Univers Next Arabic" w:hAnsi="Univers Next Arabic" w:cs="Univers Next Arabic"/>
          <w:noProof/>
        </w:rPr>
        <mc:AlternateContent>
          <mc:Choice Requires="wps">
            <w:drawing>
              <wp:anchor distT="0" distB="0" distL="114300" distR="114300" simplePos="0" relativeHeight="251662341" behindDoc="0" locked="0" layoutInCell="1" allowOverlap="1" wp14:anchorId="22E15F2D" wp14:editId="3B0CFCD7">
                <wp:simplePos x="0" y="0"/>
                <wp:positionH relativeFrom="column">
                  <wp:posOffset>-685800</wp:posOffset>
                </wp:positionH>
                <wp:positionV relativeFrom="paragraph">
                  <wp:posOffset>5086350</wp:posOffset>
                </wp:positionV>
                <wp:extent cx="9717405" cy="1281430"/>
                <wp:effectExtent l="0" t="0" r="0" b="0"/>
                <wp:wrapNone/>
                <wp:docPr id="30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7405" cy="1281430"/>
                        </a:xfrm>
                        <a:prstGeom prst="rect">
                          <a:avLst/>
                        </a:prstGeom>
                        <a:solidFill>
                          <a:srgbClr val="5A8D70"/>
                        </a:solidFill>
                        <a:ln w="12700">
                          <a:miter lim="400000"/>
                        </a:ln>
                      </wps:spPr>
                      <wps:bodyPr lIns="45719" rIns="45719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F54C" id="Rectangle 10" o:spid="_x0000_s1026" style="position:absolute;margin-left:-54pt;margin-top:400.5pt;width:765.15pt;height:100.9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" fillcolor="#5a8d70" stroked="f" strokeweight="1pt">
                <v:stroke miterlimit="4"/>
                <v:textbox inset="1.27mm,,1.27mm"/>
              </v:rect>
            </w:pict>
          </mc:Fallback>
        </mc:AlternateContent>
      </w:r>
      <w:r w:rsidRPr="005718C5">
        <w:rPr>
          <w:rFonts w:ascii="Univers Next Arabic" w:hAnsi="Univers Next Arabic" w:cs="Univers Next Arabic"/>
          <w:sz w:val="20"/>
          <w:szCs w:val="20"/>
        </w:rPr>
        <w:br w:type="page"/>
      </w:r>
      <w:bookmarkEnd w:id="0"/>
      <w:bookmarkEnd w:id="2"/>
    </w:p>
    <w:p w14:paraId="606A2361" w14:textId="5F967ED2" w:rsidR="047CC2EB" w:rsidRPr="005718C5" w:rsidRDefault="047CC2EB" w:rsidP="047CC2EB">
      <w:pPr>
        <w:rPr>
          <w:rFonts w:ascii="Univers Next Arabic" w:hAnsi="Univers Next Arabic" w:cs="Univers Next Arabic"/>
          <w:lang w:val="en-US"/>
        </w:rPr>
      </w:pPr>
    </w:p>
    <w:tbl>
      <w:tblPr>
        <w:tblStyle w:val="GridTable6Colorful"/>
        <w:tblW w:w="14312" w:type="dxa"/>
        <w:jc w:val="right"/>
        <w:tblLook w:val="04A0" w:firstRow="1" w:lastRow="0" w:firstColumn="1" w:lastColumn="0" w:noHBand="0" w:noVBand="1"/>
      </w:tblPr>
      <w:tblGrid>
        <w:gridCol w:w="11766"/>
        <w:gridCol w:w="2546"/>
      </w:tblGrid>
      <w:tr w:rsidR="00E542A5" w:rsidRPr="003B0BF5" w14:paraId="709745C0" w14:textId="77777777" w:rsidTr="00395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6B286FEB" w14:textId="1D705FD9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ثامن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95A846F" w14:textId="77777777" w:rsidR="00E542A5" w:rsidRPr="003B0BF5" w:rsidRDefault="00E542A5" w:rsidP="00E542A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t>الصف</w:t>
            </w:r>
          </w:p>
        </w:tc>
      </w:tr>
      <w:tr w:rsidR="00E542A5" w:rsidRPr="003B0BF5" w14:paraId="78A7E9BA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765BD620" w14:textId="29864595" w:rsidR="00E542A5" w:rsidRPr="003B0BF5" w:rsidRDefault="00E542A5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 xml:space="preserve">العام والمتقدم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3C3281BC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سار</w:t>
            </w:r>
          </w:p>
        </w:tc>
      </w:tr>
      <w:tr w:rsidR="00E542A5" w:rsidRPr="003B0BF5" w14:paraId="570254DE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5CBE7C01" w14:textId="70CC25B3" w:rsidR="00E542A5" w:rsidRPr="003B0BF5" w:rsidRDefault="00A4054B" w:rsidP="00E542A5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rtl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</w:rPr>
              <w:t>المواطن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</w:rPr>
              <w:t xml:space="preserve"> 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12A820E3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رئيس</w:t>
            </w:r>
          </w:p>
        </w:tc>
      </w:tr>
      <w:tr w:rsidR="00E542A5" w:rsidRPr="003B0BF5" w14:paraId="1E5762FF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F7EAF87" w14:textId="1FD73D36" w:rsidR="00E542A5" w:rsidRPr="003B0BF5" w:rsidRDefault="00A4054B" w:rsidP="00DC5E04">
            <w:pPr>
              <w:bidi/>
              <w:jc w:val="center"/>
              <w:rPr>
                <w:rFonts w:ascii="Univers Next Arabic" w:hAnsi="Univers Next Arabic" w:cs="Univers Next Arabic"/>
                <w:b w:val="0"/>
                <w:bCs w:val="0"/>
                <w:lang w:val="en-US"/>
              </w:rPr>
            </w:pP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عطاء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والمسؤولية</w:t>
            </w:r>
            <w:r w:rsidRPr="00A4054B">
              <w:rPr>
                <w:rFonts w:ascii="Univers Next Arabic" w:hAnsi="Univers Next Arabic" w:cs="Univers Next Arabic"/>
                <w:b w:val="0"/>
                <w:bCs w:val="0"/>
                <w:rtl/>
                <w:lang w:val="en-US"/>
              </w:rPr>
              <w:t xml:space="preserve"> </w:t>
            </w:r>
            <w:r w:rsidRPr="00A4054B">
              <w:rPr>
                <w:rFonts w:ascii="Univers Next Arabic" w:hAnsi="Univers Next Arabic" w:cs="Univers Next Arabic" w:hint="cs"/>
                <w:b w:val="0"/>
                <w:bCs w:val="0"/>
                <w:rtl/>
                <w:lang w:val="en-US"/>
              </w:rPr>
              <w:t>المجتمعية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A209095" w14:textId="77777777" w:rsidR="00E542A5" w:rsidRPr="00E77941" w:rsidRDefault="00E542A5" w:rsidP="00E542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الموضوع الفرعي</w:t>
            </w:r>
          </w:p>
        </w:tc>
      </w:tr>
      <w:tr w:rsidR="00E542A5" w:rsidRPr="003B0BF5" w14:paraId="1863A873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197D9353" w14:textId="15DCCFE7" w:rsidR="00E542A5" w:rsidRPr="00EA01AE" w:rsidRDefault="002B1CD3" w:rsidP="00EA01AE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ني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ة</w:t>
            </w:r>
            <w:r w:rsidRPr="002B1CD3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2B1CD3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خر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0189A3F5" w14:textId="77777777" w:rsidR="00E542A5" w:rsidRPr="00E77941" w:rsidRDefault="00E542A5" w:rsidP="00E542A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عنوان السيناريو</w:t>
            </w:r>
          </w:p>
        </w:tc>
      </w:tr>
      <w:tr w:rsidR="003B0BF5" w:rsidRPr="003B0BF5" w14:paraId="57FD86A9" w14:textId="77777777" w:rsidTr="00395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shd w:val="clear" w:color="auto" w:fill="FFFFFF" w:themeFill="background1"/>
          </w:tcPr>
          <w:p w14:paraId="0E9595A3" w14:textId="0921984C" w:rsidR="00E92618" w:rsidRPr="00E92618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سيناري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5 :</w:t>
            </w:r>
            <w:proofErr w:type="gramEnd"/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طن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...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سؤول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خر</w:t>
            </w:r>
          </w:p>
          <w:p w14:paraId="0B3DEDCA" w14:textId="7F9188D2" w:rsidR="00E92618" w:rsidRPr="00E92618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أيام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احظ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درس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عض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دي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صوّ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حدو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بعضه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ظ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زا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صع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ينم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را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آخرو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علم</w:t>
            </w:r>
          </w:p>
          <w:p w14:paraId="3BB8B97F" w14:textId="0D3AD661" w:rsidR="00E92618" w:rsidRPr="00E92618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انضباط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  <w:t>.</w:t>
            </w:r>
          </w:p>
          <w:p w14:paraId="7BBFF284" w14:textId="253F04E8" w:rsidR="00E92618" w:rsidRPr="00E92618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ا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داخ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صف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قا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ح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طل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جبار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لما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حتاج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حد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و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0CF8697C" w14:textId="5CC46996" w:rsidR="00E92618" w:rsidRPr="00E92618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معل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ح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سؤال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عم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: "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ذ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ان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ً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لى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كيف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جعل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جر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يجابي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مله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د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تنظ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ي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مج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ج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إلزامي؟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كيف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مك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ن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نُ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ظه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أثر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حقيق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ناء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فرد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proofErr w:type="gramStart"/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المجتمع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؟</w:t>
            </w:r>
            <w:proofErr w:type="gramEnd"/>
          </w:p>
          <w:p w14:paraId="1C28ECB7" w14:textId="58B4A8B6" w:rsidR="003B0BF5" w:rsidRPr="00E542A5" w:rsidRDefault="00E92618" w:rsidP="00E92618">
            <w:pPr>
              <w:pStyle w:val="NormalWeb"/>
              <w:bidi/>
              <w:spacing w:before="0" w:beforeAutospacing="0" w:after="0" w:afterAutospacing="0"/>
              <w:rPr>
                <w:rFonts w:ascii="Univers Next Arabic" w:hAnsi="Univers Next Arabic" w:cs="Univers Next Arabic"/>
                <w:sz w:val="22"/>
                <w:szCs w:val="22"/>
                <w:lang w:val="en-AE"/>
              </w:rPr>
            </w:pP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همتكم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فري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ل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تفكي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طرق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بتكر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فعال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نش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ع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إيجابي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حو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خدم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لوطنية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حيث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يشعر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كل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شاب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شاب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بأنه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فرصة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للتطور،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وليست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عب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ئ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 xml:space="preserve"> 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مؤقت</w:t>
            </w:r>
            <w:r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ً</w:t>
            </w:r>
            <w:r w:rsidRPr="00E92618">
              <w:rPr>
                <w:rFonts w:ascii="Univers Next Arabic" w:hAnsi="Univers Next Arabic" w:cs="Univers Next Arabic" w:hint="cs"/>
                <w:sz w:val="22"/>
                <w:szCs w:val="22"/>
                <w:rtl/>
                <w:lang w:val="en-AE"/>
              </w:rPr>
              <w:t>ا</w:t>
            </w:r>
            <w:r w:rsidRPr="00E92618">
              <w:rPr>
                <w:rFonts w:ascii="Univers Next Arabic" w:hAnsi="Univers Next Arabic" w:cs="Univers Next Arabic"/>
                <w:sz w:val="22"/>
                <w:szCs w:val="22"/>
                <w:rtl/>
                <w:lang w:val="en-AE"/>
              </w:rPr>
              <w:t>.</w:t>
            </w:r>
          </w:p>
        </w:tc>
        <w:tc>
          <w:tcPr>
            <w:tcW w:w="2546" w:type="dxa"/>
            <w:shd w:val="clear" w:color="auto" w:fill="455860"/>
            <w:vAlign w:val="center"/>
          </w:tcPr>
          <w:p w14:paraId="690DF85A" w14:textId="77777777" w:rsidR="003B0BF5" w:rsidRPr="00E77941" w:rsidRDefault="003B0BF5" w:rsidP="003953E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E7794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ص السيناريو</w:t>
            </w:r>
          </w:p>
        </w:tc>
      </w:tr>
      <w:tr w:rsidR="003B0BF5" w:rsidRPr="003B0BF5" w14:paraId="65BBF035" w14:textId="77777777" w:rsidTr="003953E1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</w:tcPr>
          <w:p w14:paraId="5AA3C9C0" w14:textId="4DB06E4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و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عكس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ماسك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طقي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نها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ضح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ظف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تاب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ماس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ص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ي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ق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خل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بار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نتقال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اسبة</w:t>
            </w:r>
          </w:p>
          <w:p w14:paraId="35DF6F40" w14:textId="7923A2D2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دع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قتباس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آرا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صح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اختصا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قار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إحصاءا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غيرها</w:t>
            </w:r>
          </w:p>
          <w:p w14:paraId="575ECF0C" w14:textId="1CA2DE1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ستخ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ج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لاحظ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خطي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ظل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تلخيص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ينظ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ودات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بي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بييضها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ب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آل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راجعة</w:t>
            </w:r>
          </w:p>
          <w:p w14:paraId="25EF43F5" w14:textId="7359C74D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ت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و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مشكل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يات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وء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رأها</w:t>
            </w:r>
          </w:p>
          <w:p w14:paraId="41BE9CB1" w14:textId="729CA910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كت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قري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ض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همة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يطر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سؤا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ؤسس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ساسية</w:t>
            </w:r>
          </w:p>
          <w:p w14:paraId="0E0CC064" w14:textId="378984C7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كز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طو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فك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لأد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أمث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ضمن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حث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قائم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</w:p>
          <w:p w14:paraId="40701519" w14:textId="3C2EDC7B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قد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رض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فو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spell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إقناعياً</w:t>
            </w:r>
            <w:proofErr w:type="spell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نظ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ظاهر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شكل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أسباب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نتائج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قترحاً</w:t>
            </w:r>
          </w:p>
          <w:p w14:paraId="66F8BF0C" w14:textId="564E97FF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حل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كثر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ستخدم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ستراتيجي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ضمن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ضب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تنغي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وضو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صوت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توقي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كلام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اتص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بصري،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بر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عن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جه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ظره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ا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روضة</w:t>
            </w:r>
          </w:p>
          <w:p w14:paraId="1C083371" w14:textId="3CD7CBA3" w:rsidR="000370A9" w:rsidRPr="000370A9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نص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علوماتي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أشكال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رئي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أو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باستخدا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شارح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كيف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سهم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لك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عينات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في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توضيح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وضوع</w:t>
            </w:r>
          </w:p>
          <w:p w14:paraId="16A8D55D" w14:textId="7EBBBC4C" w:rsidR="003B0BF5" w:rsidRDefault="000370A9" w:rsidP="000370A9">
            <w:pPr>
              <w:pStyle w:val="paragraph"/>
              <w:numPr>
                <w:ilvl w:val="0"/>
                <w:numId w:val="28"/>
              </w:numPr>
              <w:bidi/>
              <w:spacing w:before="0" w:beforeAutospacing="0" w:after="0" w:afterAutospacing="0"/>
              <w:textAlignment w:val="baseline"/>
              <w:rPr>
                <w:rStyle w:val="normaltextrun"/>
                <w:rFonts w:ascii="Univers Next Arabic" w:eastAsiaTheme="majorEastAsia" w:hAnsi="Univers Next Arabic" w:cs="Univers Next Arabic"/>
                <w:sz w:val="22"/>
                <w:szCs w:val="22"/>
              </w:rPr>
            </w:pP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يعرض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نتائج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طباع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بوسائط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proofErr w:type="gramStart"/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تعددة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،</w:t>
            </w:r>
            <w:proofErr w:type="gramEnd"/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موثقاً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المصادر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 w:hint="cs"/>
                <w:b w:val="0"/>
                <w:bCs w:val="0"/>
                <w:sz w:val="22"/>
                <w:szCs w:val="22"/>
                <w:rtl/>
              </w:rPr>
              <w:t>والمراجع</w:t>
            </w:r>
            <w:r w:rsidRPr="000370A9">
              <w:rPr>
                <w:rStyle w:val="normaltextrun"/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  <w:t>.</w:t>
            </w:r>
          </w:p>
          <w:p w14:paraId="702ED8D8" w14:textId="77777777" w:rsidR="000370A9" w:rsidRPr="000370A9" w:rsidRDefault="000370A9" w:rsidP="000370A9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sz w:val="22"/>
                <w:szCs w:val="22"/>
                <w:rtl/>
              </w:rPr>
            </w:pPr>
          </w:p>
          <w:p w14:paraId="660E06F5" w14:textId="77777777" w:rsidR="003B0BF5" w:rsidRPr="003B0BF5" w:rsidRDefault="003B0BF5" w:rsidP="009316EB">
            <w:pPr>
              <w:pStyle w:val="paragraph"/>
              <w:bidi/>
              <w:spacing w:before="0" w:beforeAutospacing="0" w:after="0" w:afterAutospacing="0"/>
              <w:textAlignment w:val="baseline"/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</w:pP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ملاحظة:</w:t>
            </w:r>
            <w:r w:rsidRPr="003B0BF5">
              <w:rPr>
                <w:rFonts w:ascii="Univers Next Arabic" w:eastAsiaTheme="minorHAnsi" w:hAnsi="Univers Next Arabic" w:cs="Univers Next Arabic"/>
                <w:b w:val="0"/>
                <w:bCs w:val="0"/>
                <w:i/>
                <w:iCs/>
                <w:kern w:val="2"/>
                <w:sz w:val="22"/>
                <w:szCs w:val="22"/>
                <w:rtl/>
                <w:lang w:eastAsia="en-US"/>
                <w14:ligatures w14:val="standardContextual"/>
              </w:rPr>
              <w:t xml:space="preserve"> </w:t>
            </w:r>
            <w:r w:rsidRPr="003B0BF5">
              <w:rPr>
                <w:rFonts w:ascii="Univers Next Arabic" w:eastAsiaTheme="majorEastAsia" w:hAnsi="Univers Next Arabic" w:cs="Univers Next Arabic"/>
                <w:b w:val="0"/>
                <w:bCs w:val="0"/>
                <w:i/>
                <w:iCs/>
                <w:sz w:val="22"/>
                <w:szCs w:val="22"/>
                <w:rtl/>
              </w:rPr>
              <w:t>سيظهر توظيف هذه النواتج في المراحل المناسبة على شكل أنشطة لغوية مدمجة في مهام المشروع (استماع – قراءة – كتابة – عرض شفهي – استخدام وسائط).</w:t>
            </w:r>
          </w:p>
          <w:p w14:paraId="432DCB5B" w14:textId="77777777" w:rsidR="003B0BF5" w:rsidRPr="003B0BF5" w:rsidRDefault="003B0BF5" w:rsidP="009316EB">
            <w:pPr>
              <w:bidi/>
              <w:rPr>
                <w:rFonts w:ascii="Univers Next Arabic" w:hAnsi="Univers Next Arabic" w:cs="Univers Next Arabic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546" w:type="dxa"/>
            <w:shd w:val="clear" w:color="auto" w:fill="455860"/>
            <w:vAlign w:val="center"/>
          </w:tcPr>
          <w:p w14:paraId="4EDF408B" w14:textId="77777777" w:rsidR="003B0BF5" w:rsidRPr="003953E1" w:rsidRDefault="003B0BF5" w:rsidP="003953E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</w:rPr>
            </w:pPr>
            <w:r w:rsidRPr="003953E1">
              <w:rPr>
                <w:rFonts w:ascii="Univers Next Arabic" w:hAnsi="Univers Next Arabic" w:cs="Univers Next Arabic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</w:tr>
    </w:tbl>
    <w:p w14:paraId="017385E6" w14:textId="77777777" w:rsidR="0072747D" w:rsidRDefault="0072747D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4B578CCA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p w14:paraId="1EC5E7A1" w14:textId="77777777" w:rsidR="00900316" w:rsidRDefault="00900316" w:rsidP="00347347">
      <w:pPr>
        <w:spacing w:after="0"/>
        <w:rPr>
          <w:rFonts w:ascii="Univers Next Arabic" w:hAnsi="Univers Next Arabic" w:cs="Univers Next Arabic"/>
          <w:rtl/>
          <w:lang w:bidi="ar-AE"/>
        </w:rPr>
      </w:pPr>
    </w:p>
    <w:tbl>
      <w:tblPr>
        <w:tblStyle w:val="TableGridLight1"/>
        <w:bidiVisual/>
        <w:tblW w:w="0" w:type="auto"/>
        <w:tblLook w:val="04A0" w:firstRow="1" w:lastRow="0" w:firstColumn="1" w:lastColumn="0" w:noHBand="0" w:noVBand="1"/>
      </w:tblPr>
      <w:tblGrid>
        <w:gridCol w:w="4316"/>
        <w:gridCol w:w="4252"/>
        <w:gridCol w:w="4678"/>
        <w:gridCol w:w="702"/>
      </w:tblGrid>
      <w:tr w:rsidR="00900316" w:rsidRPr="00900316" w14:paraId="16ED58CB" w14:textId="77777777" w:rsidTr="00EF2D51">
        <w:trPr>
          <w:trHeight w:val="558"/>
        </w:trPr>
        <w:tc>
          <w:tcPr>
            <w:tcW w:w="13948" w:type="dxa"/>
            <w:gridSpan w:val="4"/>
            <w:shd w:val="clear" w:color="auto" w:fill="455860"/>
          </w:tcPr>
          <w:p w14:paraId="5AE82557" w14:textId="77777777" w:rsidR="00900316" w:rsidRPr="00900316" w:rsidRDefault="00900316" w:rsidP="00900316">
            <w:pPr>
              <w:jc w:val="center"/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</w:pPr>
            <w:bookmarkStart w:id="3" w:name="_Hlk212630775"/>
            <w:r w:rsidRPr="00900316">
              <w:rPr>
                <w:rFonts w:ascii="Univers Next Arabic" w:hAnsi="Univers Next Arabic" w:cs="Univers Next Arabic"/>
                <w:color w:val="FFFFFF" w:themeColor="background1"/>
                <w:sz w:val="28"/>
                <w:szCs w:val="28"/>
                <w:rtl/>
              </w:rPr>
              <w:lastRenderedPageBreak/>
              <w:t>المرحلة الأولى – المرحلة الفرعية: فهم الوضع (الأسبوع الأول / حصتان)</w:t>
            </w:r>
          </w:p>
        </w:tc>
      </w:tr>
      <w:tr w:rsidR="00E542A5" w:rsidRPr="00900316" w14:paraId="4486020A" w14:textId="77777777" w:rsidTr="000F302C">
        <w:trPr>
          <w:trHeight w:val="419"/>
        </w:trPr>
        <w:tc>
          <w:tcPr>
            <w:tcW w:w="13948" w:type="dxa"/>
            <w:gridSpan w:val="4"/>
            <w:shd w:val="clear" w:color="auto" w:fill="F8F0D3"/>
          </w:tcPr>
          <w:p w14:paraId="2A742396" w14:textId="2B2622FB" w:rsidR="00E542A5" w:rsidRPr="00900316" w:rsidRDefault="008E6D40" w:rsidP="00E542A5">
            <w:pPr>
              <w:tabs>
                <w:tab w:val="center" w:pos="7077"/>
                <w:tab w:val="left" w:pos="10249"/>
              </w:tabs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proofErr w:type="gramStart"/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هدف :</w:t>
            </w:r>
            <w:proofErr w:type="gramEnd"/>
            <w:r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جيه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ب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حو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كشاف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حلي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لاق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ين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ضباط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هوي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رفية،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حث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ي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حوي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'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'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رد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جب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زام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لى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ص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عزيز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د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صال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بداعية،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ركيز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ماي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عق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باب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اك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قم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ذكاء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،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ضمان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ي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ادر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دم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طنه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ذكائه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بشري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ل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فاء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817802" w:rsidRPr="00817802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عاً</w:t>
            </w:r>
            <w:r w:rsidR="00817802" w:rsidRPr="00817802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"</w:t>
            </w:r>
          </w:p>
        </w:tc>
      </w:tr>
      <w:tr w:rsidR="00900316" w:rsidRPr="00900316" w14:paraId="7504764B" w14:textId="77777777" w:rsidTr="00DA6E56">
        <w:tc>
          <w:tcPr>
            <w:tcW w:w="4316" w:type="dxa"/>
            <w:shd w:val="clear" w:color="auto" w:fill="5A8D70"/>
          </w:tcPr>
          <w:p w14:paraId="64091D9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معلّم والإجراءات الرئيسة</w:t>
            </w:r>
          </w:p>
        </w:tc>
        <w:tc>
          <w:tcPr>
            <w:tcW w:w="4252" w:type="dxa"/>
            <w:shd w:val="clear" w:color="auto" w:fill="5A8D70"/>
          </w:tcPr>
          <w:p w14:paraId="4CC0E92B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دور الطالب والمهام التعليمية</w:t>
            </w:r>
          </w:p>
        </w:tc>
        <w:tc>
          <w:tcPr>
            <w:tcW w:w="4678" w:type="dxa"/>
            <w:shd w:val="clear" w:color="auto" w:fill="5A8D70"/>
          </w:tcPr>
          <w:p w14:paraId="1FBE031F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أدلة في ملف الطالب</w:t>
            </w:r>
          </w:p>
        </w:tc>
        <w:tc>
          <w:tcPr>
            <w:tcW w:w="702" w:type="dxa"/>
            <w:shd w:val="clear" w:color="auto" w:fill="5A8D70"/>
          </w:tcPr>
          <w:p w14:paraId="578A7056" w14:textId="77777777" w:rsidR="00900316" w:rsidRPr="00900316" w:rsidRDefault="00900316" w:rsidP="00900316">
            <w:pPr>
              <w:bidi/>
              <w:jc w:val="center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حصة/ الوقت</w:t>
            </w:r>
          </w:p>
        </w:tc>
      </w:tr>
      <w:tr w:rsidR="00E542A5" w:rsidRPr="00900316" w14:paraId="4A9570B2" w14:textId="77777777" w:rsidTr="00DA6E56">
        <w:trPr>
          <w:trHeight w:val="841"/>
        </w:trPr>
        <w:tc>
          <w:tcPr>
            <w:tcW w:w="4316" w:type="dxa"/>
          </w:tcPr>
          <w:p w14:paraId="62B04F45" w14:textId="77777777" w:rsidR="00E542A5" w:rsidRPr="000630D4" w:rsidRDefault="00E542A5" w:rsidP="00730AB2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0630D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1- </w:t>
            </w:r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تقديم </w:t>
            </w:r>
            <w:proofErr w:type="gramStart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فهوم  التعلم</w:t>
            </w:r>
            <w:proofErr w:type="gramEnd"/>
            <w:r w:rsidRPr="000630D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والتقييم القائم على المشاريع وتوضيح الخطوات التي سيقوم بها الطلبة على مدار الأسابيع الستة كنبذة عامة عن المشروع بأكمله.</w:t>
            </w:r>
          </w:p>
          <w:p w14:paraId="20DDE601" w14:textId="77777777" w:rsidR="00E542A5" w:rsidRPr="000630D4" w:rsidRDefault="00E542A5" w:rsidP="00730AB2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0630D4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ركز المعلم هذا الأسبوع على توضيح المرحلة الأولى والهدف من هذه المرحلة.</w:t>
            </w:r>
          </w:p>
          <w:p w14:paraId="2ECD815C" w14:textId="77777777" w:rsidR="00BC05E4" w:rsidRPr="00BC05E4" w:rsidRDefault="00BC05E4" w:rsidP="00BC05E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جيهات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1CE884E9" w14:textId="77777777" w:rsidR="00BC05E4" w:rsidRPr="00BC05E4" w:rsidRDefault="00BC05E4" w:rsidP="00BC05E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دّ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ّ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خلً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فهيً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إشار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كم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ط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تاده،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ل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ع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بابه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إيمانه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وره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خط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فاع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ل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الات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F3F93FF" w14:textId="77777777" w:rsidR="00BC05E4" w:rsidRPr="00BC05E4" w:rsidRDefault="00BC05E4" w:rsidP="00BC05E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BC05E4">
              <w:rPr>
                <w:rFonts w:ascii="Univers Next Arabic" w:eastAsiaTheme="majorEastAsia" w:hAnsi="Univers Next Arabic" w:cs="Univers Next Arabic" w:hint="eastAsia"/>
                <w:kern w:val="0"/>
                <w:sz w:val="18"/>
                <w:szCs w:val="18"/>
                <w:lang w:eastAsia="en-AE"/>
                <w14:ligatures w14:val="none"/>
              </w:rPr>
              <w:t>«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شروع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يت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ضيح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كتسب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المنهج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،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بر،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دوات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و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نجاح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حيا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ن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كاديم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قً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2942346" w14:textId="77777777" w:rsidR="00BC05E4" w:rsidRDefault="00BC05E4" w:rsidP="00BC05E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وضوع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منهج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هو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،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وضحً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كيد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ما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ارتقاء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ه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و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زء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صيل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ماراتية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غرسها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لد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ؤسس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يخ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زايد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يب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ه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BC05E4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راه</w:t>
            </w:r>
            <w:r w:rsidRPr="00BC05E4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26C8254F" w14:textId="32A0817B" w:rsidR="00E542A5" w:rsidRPr="00AC39D5" w:rsidRDefault="00E542A5" w:rsidP="00BC05E4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22732A6E" w14:textId="77777777" w:rsidR="00842621" w:rsidRPr="00AC39D5" w:rsidRDefault="00842621" w:rsidP="00B66957">
            <w:pPr>
              <w:bidi/>
              <w:ind w:left="360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1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دون مستوى الإتقان)</w:t>
            </w:r>
          </w:p>
          <w:p w14:paraId="0EA930ED" w14:textId="19F10C91" w:rsidR="00BC05E4" w:rsidRPr="00BC05E4" w:rsidRDefault="00BC05E4" w:rsidP="00BC05E4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مييز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لتزا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كل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الآل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التزا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بع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ع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الإنسا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D1D9AD6" w14:textId="4F7BD16B" w:rsidR="00BC05E4" w:rsidRPr="00BC05E4" w:rsidRDefault="00BC05E4" w:rsidP="00BC05E4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ما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شاهد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ديو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ممه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آخر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صوره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جند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حك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صته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صدق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يهما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لمس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لب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كثر؟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لماذا؟</w:t>
            </w:r>
          </w:p>
          <w:p w14:paraId="01AB35CA" w14:textId="2DB55A16" w:rsidR="00BC05E4" w:rsidRPr="00BC05E4" w:rsidRDefault="00BC05E4" w:rsidP="00BC05E4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ُلب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ا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مهم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سكر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تعطلت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جهزة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رات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و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قل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جسد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تنجح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نفيذها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ساعد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قنية؟</w:t>
            </w:r>
          </w:p>
          <w:p w14:paraId="4981FF69" w14:textId="227FFECF" w:rsidR="00BC05E4" w:rsidRDefault="00BC05E4" w:rsidP="00BC05E4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س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ائر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و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عل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خوراً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نفسك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علاً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رتداء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زي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عسكري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ساعد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زميل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تعب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فظ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واني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همها،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بتكار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تنظيم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C05E4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قت</w:t>
            </w:r>
            <w:r w:rsidRPr="00BC05E4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17686345" w14:textId="1B302ECC" w:rsidR="00842621" w:rsidRPr="00AC39D5" w:rsidRDefault="00842621" w:rsidP="00BC05E4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2. </w:t>
            </w:r>
            <w:r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ضمن مستوى الإتقان)</w:t>
            </w:r>
          </w:p>
          <w:p w14:paraId="062D9CDE" w14:textId="1391D064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دراك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ي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شارك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هن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وي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رب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عرف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EE7948B" w14:textId="77777777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نه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ا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خدمته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تغي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ه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يء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م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خرج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آخ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قائ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بدع؟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نقص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خص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فكيره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جاه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اجب؟</w:t>
            </w:r>
          </w:p>
          <w:p w14:paraId="353A4C33" w14:textId="77777777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  <w:p w14:paraId="014B460E" w14:textId="5BF44F9D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ار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ال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قرأ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كت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قط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طال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شارك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شط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اك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نضباط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قيادة؛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سيظه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رق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شخصيتهم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واجه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صعوبات؟</w:t>
            </w:r>
          </w:p>
          <w:p w14:paraId="298FFAB6" w14:textId="77777777" w:rsid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قترح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طريق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ستخدم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ه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سائ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نش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ع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قيق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نكت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نسخ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شعارا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اهز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ضع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صمتك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اصة؟</w:t>
            </w:r>
          </w:p>
          <w:p w14:paraId="2259D272" w14:textId="71000A17" w:rsidR="00842621" w:rsidRPr="00AC39D5" w:rsidRDefault="00B56DD5" w:rsidP="00B1676D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u w:val="single"/>
                <w:lang w:val="en-US"/>
                <w14:ligatures w14:val="none"/>
              </w:rPr>
            </w:pPr>
            <w:r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lang w:val="en-US"/>
                <w14:ligatures w14:val="none"/>
              </w:rPr>
              <w:t xml:space="preserve">3. </w:t>
            </w:r>
            <w:r w:rsidR="00842621" w:rsidRPr="00AC39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أسئلة للطلبة (فوق مستوى الإتقان)</w:t>
            </w:r>
          </w:p>
          <w:p w14:paraId="2D17E774" w14:textId="395D19E3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حلي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راتيج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علاق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طو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ن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قي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نسا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ما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وط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5C11991" w14:textId="43B6F840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أو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ل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ث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عتما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كل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قن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رو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ديثة؛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لتكنولوجي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عوض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روح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فداء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قدر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ّ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تخاذ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رارا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صير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حظا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خطر؟</w:t>
            </w:r>
          </w:p>
          <w:p w14:paraId="22C8897E" w14:textId="5D5E9779" w:rsidR="00B1676D" w:rsidRPr="00B1676D" w:rsidRDefault="00B1676D" w:rsidP="00B1676D">
            <w:pPr>
              <w:bidi/>
              <w:ind w:left="360"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ن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صبح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وبوتا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قوم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بالمهام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دفاع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نفيذية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م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قي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اف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تلكه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جند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إمارات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بدع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ك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فاهيم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نتماء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كم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ستراتيجية،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حدس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</w:p>
          <w:p w14:paraId="245DFB55" w14:textId="024F5ADA" w:rsidR="00E542A5" w:rsidRPr="000630D4" w:rsidRDefault="00B1676D" w:rsidP="00B1676D">
            <w:pPr>
              <w:bidi/>
              <w:ind w:left="360"/>
              <w:jc w:val="both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ثالث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ستنتج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مهار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فكير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ناق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كتسبه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حياتك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تحم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طنك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حروب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سيبراني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والمعلومات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ضللة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يبثها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ذكاء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لإضعاف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روح</w:t>
            </w:r>
            <w:r w:rsidRPr="00B1676D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:lang w:val="en-US"/>
                <w14:ligatures w14:val="none"/>
              </w:rPr>
              <w:t>المعنوية؟</w:t>
            </w:r>
          </w:p>
        </w:tc>
        <w:tc>
          <w:tcPr>
            <w:tcW w:w="4252" w:type="dxa"/>
          </w:tcPr>
          <w:p w14:paraId="447FA10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lastRenderedPageBreak/>
              <w:t>في بداية الحصة، يستمع الطلبة إلى مقدمة المعلم حول المشروع ويتفاعلون مع الأسئلة التمهيدية عن المشروع بأكمله، بعد أن يكونوا قد اختاروا السيناريو الذي سيبحثون فيه.</w:t>
            </w:r>
          </w:p>
          <w:p w14:paraId="6F5074E2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7CA0F3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45BA54EA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8670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27659F5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6165C59F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185B58C1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22"/>
                <w:szCs w:val="22"/>
                <w:rtl/>
                <w:lang w:val="en-US"/>
                <w14:ligatures w14:val="none"/>
              </w:rPr>
            </w:pPr>
          </w:p>
          <w:p w14:paraId="03689E7D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جيب الطلبة عن أسئلة المعلم حول مقدمة موضوع السيناريو، لتحديد المعرفة السابقة حول الموضوع.</w:t>
            </w:r>
          </w:p>
          <w:p w14:paraId="5F94C1A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8D51B5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287FC3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5E337EC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38E53B3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4D1C9434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سخة من السيناريو ملوّنة أو محدد فيها الجمل الدالة على المشكلة.</w:t>
            </w:r>
          </w:p>
          <w:p w14:paraId="5C6E5AB7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109B17CB" w14:textId="77777777" w:rsidR="00E542A5" w:rsidRPr="00900316" w:rsidRDefault="00E542A5" w:rsidP="00E542A5">
            <w:pPr>
              <w:numPr>
                <w:ilvl w:val="0"/>
                <w:numId w:val="2"/>
              </w:numPr>
              <w:bidi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ملاحظات قصيرة أو بطاقات تلخيص للفكرة الرئيسة والمشكلة.</w:t>
            </w:r>
          </w:p>
          <w:p w14:paraId="28EC7D25" w14:textId="77777777" w:rsidR="00E542A5" w:rsidRPr="00900316" w:rsidRDefault="00E542A5" w:rsidP="00E542A5">
            <w:pPr>
              <w:bidi/>
              <w:ind w:left="720"/>
              <w:contextualSpacing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27FDBA5E" w14:textId="70839CA2" w:rsidR="00E542A5" w:rsidRPr="0049666B" w:rsidRDefault="0049666B" w:rsidP="0049666B">
            <w:pPr>
              <w:pStyle w:val="ListParagraph"/>
              <w:numPr>
                <w:ilvl w:val="0"/>
                <w:numId w:val="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9666B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رسم تخطيطي يوضح: ماذا يقول الطلاب؟ ماذا يفعلون؟ بماذا يشعرون؟ وماذا يسمعون في بيئتهم؟</w:t>
            </w:r>
          </w:p>
          <w:p w14:paraId="4BE35E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B1D59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D5D291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9FF8DE8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BF40307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25063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66C9B04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83A7E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8CDB67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6DCDF3F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26D57B1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7C9F90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1A63E960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5FCBB5B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4BAC3D5E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9BB188A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9A9345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B4A792D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3177F53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277C740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6C7C51C9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85A8806" w14:textId="77777777" w:rsidR="00E542A5" w:rsidRPr="00900316" w:rsidRDefault="00E542A5" w:rsidP="00E542A5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  <w:tc>
          <w:tcPr>
            <w:tcW w:w="702" w:type="dxa"/>
          </w:tcPr>
          <w:p w14:paraId="44213FB2" w14:textId="77777777" w:rsidR="00E542A5" w:rsidRPr="00900316" w:rsidRDefault="00E542A5" w:rsidP="00E542A5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</w:tc>
      </w:tr>
      <w:tr w:rsidR="00900316" w:rsidRPr="00900316" w14:paraId="47E9418E" w14:textId="77777777" w:rsidTr="00DA6E56">
        <w:tc>
          <w:tcPr>
            <w:tcW w:w="4316" w:type="dxa"/>
          </w:tcPr>
          <w:p w14:paraId="62113F1E" w14:textId="77777777" w:rsidR="00900316" w:rsidRPr="00900316" w:rsidRDefault="00900316" w:rsidP="000630D4">
            <w:p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2.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راءة السيناريو وتحليل مضمونه</w:t>
            </w:r>
          </w:p>
          <w:p w14:paraId="4AAF55AA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وزع المعلم نص السيناريو على المجموعات، ويطلب منهم القراءة الجماعية مع تحديد الجمل التي تصف المشكل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43762696" w14:textId="77777777" w:rsidR="00900316" w:rsidRPr="00900316" w:rsidRDefault="00900316" w:rsidP="000630D4">
            <w:pPr>
              <w:numPr>
                <w:ilvl w:val="0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طرح المعلم أسئلة موجّهة</w:t>
            </w:r>
            <w:r w:rsidRPr="00900316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  <w:t>:</w:t>
            </w:r>
          </w:p>
          <w:p w14:paraId="00A987AA" w14:textId="404E2799" w:rsidR="00B1676D" w:rsidRPr="00B1676D" w:rsidRDefault="00B1676D" w:rsidP="00B1676D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و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ن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زامية،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ر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حيد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خسرها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ذا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ررت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دم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لتحاق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ها؟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081AB67A" w14:textId="37826F87" w:rsidR="00B1676D" w:rsidRPr="00B1676D" w:rsidRDefault="00B1676D" w:rsidP="00B1676D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اذا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جح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ول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تلك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بابها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نضباطاً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سكرياً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فوق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قتصادياً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تقنياً؟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10B26459" w14:textId="77777777" w:rsidR="00B1676D" w:rsidRPr="00B1676D" w:rsidRDefault="00B1676D" w:rsidP="00B1676D">
            <w:pPr>
              <w:numPr>
                <w:ilvl w:val="1"/>
                <w:numId w:val="3"/>
              </w:num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ـ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ن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نضباط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ختصر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يك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سنوات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خبط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اتك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نية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proofErr w:type="spellStart"/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يلة</w:t>
            </w:r>
            <w:proofErr w:type="spellEnd"/>
            <w:r w:rsidRPr="00B1676D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B1676D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</w:p>
          <w:p w14:paraId="56B62325" w14:textId="21FD6257" w:rsidR="00900316" w:rsidRPr="00A63808" w:rsidRDefault="00900316" w:rsidP="00B1676D">
            <w:pPr>
              <w:bidi/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14:ligatures w14:val="none"/>
              </w:rPr>
            </w:pPr>
            <w:r w:rsidRPr="00A63808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تمايز:</w:t>
            </w:r>
          </w:p>
          <w:p w14:paraId="5FAD5F71" w14:textId="4815CCA2" w:rsidR="007E65F8" w:rsidRPr="007E65F8" w:rsidRDefault="00900316" w:rsidP="007E65F8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دون مستوى 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مييز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نقياد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وع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شر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فيذ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اجب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5FF33B80" w14:textId="2D270F32" w:rsidR="007E65F8" w:rsidRPr="007E65F8" w:rsidRDefault="007E65F8" w:rsidP="007E65F8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جر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تخد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طاقات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و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ضيح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قار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ند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نفذ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رًا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وع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حب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قاب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وبوت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تحرك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برمج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م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2463D70E" w14:textId="6C79DD5D" w:rsidR="007E65F8" w:rsidRPr="007E65F8" w:rsidRDefault="007E65F8" w:rsidP="007E65F8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ا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</w:t>
            </w:r>
          </w:p>
          <w:p w14:paraId="568CA715" w14:textId="7D178CBF" w:rsidR="007E65F8" w:rsidRPr="007E65F8" w:rsidRDefault="007E65F8" w:rsidP="007E65F8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ركيز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ردات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لب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نبض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ول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م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كهرب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نضباط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ات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-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نفيذ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1A9AC699" w14:textId="6CF2B182" w:rsidR="007E65F8" w:rsidRPr="00EC31B1" w:rsidRDefault="007E65F8" w:rsidP="007E65F8">
            <w:pPr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ه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تمييز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رتد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سكر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كل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/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آل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شعا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خ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سؤول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ه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/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ر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.</w:t>
            </w:r>
          </w:p>
          <w:p w14:paraId="0C39858A" w14:textId="5C88D72D" w:rsidR="007E65F8" w:rsidRPr="007E65F8" w:rsidRDefault="00900316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lastRenderedPageBreak/>
              <w:t xml:space="preserve">ضمن مستوى </w:t>
            </w:r>
            <w:proofErr w:type="gramStart"/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C39D5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C39D5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8B4B8D" w:rsidRPr="00AC39D5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هدف</w:t>
            </w:r>
            <w:proofErr w:type="gramEnd"/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مج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دوات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قمية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نشر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ع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مة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34CE6A50" w14:textId="679CE7A5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سؤا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ور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: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يف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مكننا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ستخدا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سائ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واص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جتماع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ذك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صطناع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إنتاج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حتو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له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دو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فقد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دق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اعرنا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درتنا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قناع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خرين؟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10F0C2C0" w14:textId="3277A826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إجر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جهه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عل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بتكا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مل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علام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رقم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ستخد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صامي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،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ك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تو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سائل،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صص،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أثي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جب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كس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جاربه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تحليله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مفهو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و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اع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.</w:t>
            </w:r>
          </w:p>
          <w:p w14:paraId="4B7228F3" w14:textId="77777777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: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ديد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ص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يديو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قا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ميزه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حتو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جاهز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ذ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لده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آل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.</w:t>
            </w:r>
          </w:p>
          <w:p w14:paraId="71990E44" w14:textId="539D9E17" w:rsidR="007E65F8" w:rsidRPr="007E65F8" w:rsidRDefault="00900316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 xml:space="preserve">فوق مستوى </w:t>
            </w:r>
            <w:proofErr w:type="gramStart"/>
            <w:r w:rsidRPr="00A3554E">
              <w:rPr>
                <w:rFonts w:ascii="Univers Next Arabic" w:eastAsiaTheme="majorEastAsia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val="en-US"/>
                <w14:ligatures w14:val="none"/>
              </w:rPr>
              <w:t>الإتقان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A3554E">
              <w:rPr>
                <w:rFonts w:ascii="Univers Next Arabic" w:eastAsiaTheme="majorEastAsia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7E65F8">
              <w:rPr>
                <w:rFonts w:ascii="Univers Next Arabic" w:eastAsiaTheme="majorEastAsia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هدف</w:t>
            </w:r>
            <w:proofErr w:type="gramEnd"/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قد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أثير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فاهيم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وة،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مود،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بتكار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7E65F8"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</w:t>
            </w:r>
            <w:r w:rsidR="007E65F8"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073DD872" w14:textId="5482ED52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إجر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اقش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ض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م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كر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سيبران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جز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ديث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32CC02D" w14:textId="760FA849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او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قاش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044E3C77" w14:textId="71E48705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عتماد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ق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جند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اص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273B497" w14:textId="1BC60B16" w:rsidR="007E65F8" w:rsidRPr="007E65F8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كافئ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مو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قياد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دلاً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ض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تر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زم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دد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62D57E7B" w14:textId="0BE40057" w:rsidR="00900316" w:rsidRPr="00A3554E" w:rsidRDefault="007E65F8" w:rsidP="007E65F8">
            <w:pPr>
              <w:pStyle w:val="ListParagraph"/>
              <w:numPr>
                <w:ilvl w:val="0"/>
                <w:numId w:val="4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قد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دعا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راق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خدم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ن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ضرورة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جود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ميق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؛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حث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ق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قياس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ثر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قيق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انتماء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لوك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7E65F8">
              <w:rPr>
                <w:rFonts w:ascii="Univers Next Arabic" w:eastAsiaTheme="majorEastAsia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باب</w:t>
            </w:r>
            <w:r w:rsidRPr="007E65F8">
              <w:rPr>
                <w:rFonts w:ascii="Univers Next Arabic" w:eastAsiaTheme="majorEastAsia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</w:tc>
        <w:tc>
          <w:tcPr>
            <w:tcW w:w="4252" w:type="dxa"/>
          </w:tcPr>
          <w:p w14:paraId="7729F6D9" w14:textId="77777777" w:rsidR="007E65F8" w:rsidRDefault="007E65F8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قرأ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ناي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حظ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حول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ور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ب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طح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جرد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ر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زام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به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رمج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لي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هم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ع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فعل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221CE456" w14:textId="77777777" w:rsidR="007E65F8" w:rsidRDefault="007E65F8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د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الب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هز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كير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به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؛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لاهما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لغ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،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ع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يد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واطن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ه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عقل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كر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بدع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اية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7E65F8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ه</w:t>
            </w:r>
            <w:r w:rsidRPr="007E65F8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DBE21B3" w14:textId="5AB663BB" w:rsidR="00487E19" w:rsidRPr="00487E19" w:rsidRDefault="00487E19" w:rsidP="007E65F8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فيزي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87E19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لبة</w:t>
            </w:r>
            <w:r w:rsidRPr="00487E19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25F7A381" w14:textId="77777777" w:rsidR="00900316" w:rsidRDefault="00F70014" w:rsidP="00487E19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متلكها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شعر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صطناع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عجز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م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فس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الت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د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ٍ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يق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هام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لائ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كلم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ادق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حظ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ب،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تخاذ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رار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اءً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س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شهامت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</w:p>
          <w:p w14:paraId="4D9D67A0" w14:textId="77777777" w:rsidR="00F70014" w:rsidRDefault="00F70014" w:rsidP="00F7001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حظ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أثيراً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ستخدام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تطبيق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ي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(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ل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</w:rPr>
              <w:t>ChatGPT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طبيق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لخيص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)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ياغ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فكار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طني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ابع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لبك؟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ف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عور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ُلب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فكير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طريق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عل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لهم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اعد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عر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ثقة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ن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بر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يتك،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ارتبا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نك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عتد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د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إجابات</w:t>
            </w:r>
            <w:r w:rsidRPr="00F70014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F70014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؟</w:t>
            </w:r>
          </w:p>
          <w:p w14:paraId="161285E4" w14:textId="549730CD" w:rsidR="00F70014" w:rsidRPr="00900316" w:rsidRDefault="00F70014" w:rsidP="00F7001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678" w:type="dxa"/>
          </w:tcPr>
          <w:p w14:paraId="5FA74BC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عمل أو بطاقة جماعية تتضمن قائمة بأسئلة الاستقصاء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3012E3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ينتجون قائمة أسئلة استقصاء تمهّد لجمع المعلومات في المرحلة التال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. </w:t>
            </w:r>
          </w:p>
          <w:p w14:paraId="5FBC7591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ملاحظات فردية تعبّر عن تساؤلات الطالب الشخصية حول المشكل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BF7252C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خريطة (ما أعرفه – ما أريد معرفته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3359FF99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1EAF58AA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2F9BEE1A" w14:textId="77777777" w:rsidTr="00DA6E56">
        <w:tc>
          <w:tcPr>
            <w:tcW w:w="4316" w:type="dxa"/>
          </w:tcPr>
          <w:p w14:paraId="664259D6" w14:textId="5C5438FE" w:rsidR="00331F2C" w:rsidRDefault="00331F2C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ع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ملية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ستقصاء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ون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قديم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331F2C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لول</w:t>
            </w:r>
            <w:r w:rsidRPr="00331F2C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: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فع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لاب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استنتاج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أن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ي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لإنسان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بل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ل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يء</w:t>
            </w:r>
            <w:r w:rsidR="00AC54AD">
              <w:rPr>
                <w:rFonts w:hint="cs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أن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ما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لغت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قته،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تلك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وح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ازع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أخلاقي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و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در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ضحي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ي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شري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نمو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ط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ال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مارس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عملي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ستقل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="00AC54AD"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="00AC54AD"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.</w:t>
            </w:r>
            <w:r w:rsid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ويطرح الأسئلة </w:t>
            </w:r>
            <w:proofErr w:type="gramStart"/>
            <w:r w:rsid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الية :</w:t>
            </w:r>
            <w:proofErr w:type="gramEnd"/>
            <w:r w:rsid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 xml:space="preserve"> </w:t>
            </w:r>
          </w:p>
          <w:p w14:paraId="26AA57F0" w14:textId="261B3EF8" w:rsidR="00AC54AD" w:rsidRPr="00AC54AD" w:rsidRDefault="00AC54AD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54AD">
              <w:rPr>
                <w:rFonts w:ascii="Univers Next Arabic" w:hAnsi="Univers Next Arabic" w:cs="Univers Next Arabic"/>
                <w:sz w:val="18"/>
                <w:szCs w:val="18"/>
              </w:rPr>
              <w:t>«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شع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قلق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جا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صمي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حمل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وع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الخدم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ياغ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عار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نان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صامي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بهرة؟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خش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واط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قدان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لف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تا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حتو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جاهز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نبع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يمان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شخص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تجارب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ة؟</w:t>
            </w: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41B21B40" w14:textId="7E4B69A3" w:rsidR="00AC54AD" w:rsidRPr="00AC54AD" w:rsidRDefault="00AC54AD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م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وهره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ضباط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ات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تخاذ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را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؛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تقدو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عتما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كل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طبيق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دراست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حيات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ضعف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شخصيت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جه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واقف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يدا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قع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توف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ه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ة؟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كيف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يؤث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بدا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قاش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إجاب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اهز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درت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إقناع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خري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صدق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قضيت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؟</w:t>
            </w: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7DE90DDA" w14:textId="2E207F3D" w:rsidR="00AC54AD" w:rsidRPr="00AC54AD" w:rsidRDefault="00AC54AD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ياق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دم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ية،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دو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ائ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جع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ستخدا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قني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ديث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حذر،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قاب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ائ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نعه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ماماً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lastRenderedPageBreak/>
              <w:t>التدريب؟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م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و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فهو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تعل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ك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هم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ناء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ند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متلك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هارا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ذه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ستقل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ليس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جر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فذ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وام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رمجية؟</w:t>
            </w: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6089A4B6" w14:textId="2FBE05BA" w:rsidR="00AC54AD" w:rsidRPr="00AC54AD" w:rsidRDefault="00AC54AD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يف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ؤث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سرع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ولي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فكا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ط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ب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نفس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بتكر؟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ه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رو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كاء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صطناع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افساً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سحب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ن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ريق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تماء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أصالة،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كمجر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دا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ثانو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ساعد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قولك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لى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انطلاق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أفكا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كث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عقيداً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حما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علوماتي؟</w:t>
            </w: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564DD5D2" w14:textId="1B80D261" w:rsidR="00331F2C" w:rsidRDefault="00AC54AD" w:rsidP="00AC54AD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«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ماذ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شع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طالب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فقدا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ثق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دم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يُسأ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ع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فاصي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ط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ط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صاغته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آلة،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رغ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خط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ظاهره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مثالية؟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هل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قيم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حقيق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ولائك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وطنك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تكمن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تج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نهائ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" (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هم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منجز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>)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،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أم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ف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"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رحل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هنية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"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صبر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والتعب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ذي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خضته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لتثبت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جدارتك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بهذا</w:t>
            </w:r>
            <w:r w:rsidRPr="00AC54AD">
              <w:rPr>
                <w:rFonts w:ascii="Univers Next Arabic" w:hAnsi="Univers Next Arabic" w:cs="Univers Next Arabic"/>
                <w:sz w:val="18"/>
                <w:szCs w:val="18"/>
                <w:rtl/>
              </w:rPr>
              <w:t xml:space="preserve"> </w:t>
            </w:r>
            <w:r w:rsidRPr="00AC54AD">
              <w:rPr>
                <w:rFonts w:ascii="Univers Next Arabic" w:hAnsi="Univers Next Arabic" w:cs="Univers Next Arabic" w:hint="cs"/>
                <w:sz w:val="18"/>
                <w:szCs w:val="18"/>
                <w:rtl/>
              </w:rPr>
              <w:t>الوطن؟</w:t>
            </w:r>
            <w:r w:rsidRPr="00AC54AD">
              <w:rPr>
                <w:rFonts w:ascii="Univers Next Arabic" w:hAnsi="Univers Next Arabic" w:cs="Univers Next Arabic" w:hint="eastAsia"/>
                <w:sz w:val="18"/>
                <w:szCs w:val="18"/>
              </w:rPr>
              <w:t>»</w:t>
            </w:r>
          </w:p>
          <w:p w14:paraId="337B21BD" w14:textId="77777777" w:rsidR="00331F2C" w:rsidRDefault="00331F2C" w:rsidP="00331F2C">
            <w:pPr>
              <w:jc w:val="right"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52A4DA29" w14:textId="50A9F371" w:rsidR="00900316" w:rsidRPr="00875994" w:rsidRDefault="00900316" w:rsidP="00331F2C">
            <w:pPr>
              <w:bidi/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u w:val="single"/>
              </w:rPr>
            </w:pP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تمايز</w:t>
            </w:r>
            <w:r w:rsidRPr="00875994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</w:rPr>
              <w:t>:</w:t>
            </w:r>
          </w:p>
          <w:p w14:paraId="5C8ABECB" w14:textId="77777777" w:rsidR="00843344" w:rsidRPr="00843344" w:rsidRDefault="00AC39D5" w:rsidP="004F3D8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دو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سخ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سط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م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رن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ر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ستخدا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ضيح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ت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ظم،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ور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تم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غيره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حم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.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ردا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اس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ا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و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-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ا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.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ه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ؤلاء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مييز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ظه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ارج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وح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399F2744" w14:textId="77777777" w:rsidR="00843344" w:rsidRDefault="00AC39D5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ضم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يص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وه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فاعل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مو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اجب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ؤا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ور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دريبا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يدا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ق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نا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ه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نستخدمها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نا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حقاً؟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وجهه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بتكا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لا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عو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دمج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نب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ياض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قن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ياد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،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ك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يجاب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ا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تر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0E1D1EBE" w14:textId="6173D79D" w:rsidR="00900316" w:rsidRPr="00900316" w:rsidRDefault="00AC39D5" w:rsidP="00331F2C">
            <w:pPr>
              <w:numPr>
                <w:ilvl w:val="0"/>
                <w:numId w:val="6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فوق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مستوى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 xml:space="preserve"> </w:t>
            </w:r>
            <w:r w:rsidRPr="00AC39D5">
              <w:rPr>
                <w:rFonts w:ascii="Univers Next Arabic" w:hAnsi="Univers Next Arabic" w:cs="Univers Next Arabic" w:hint="cs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الإتقان</w:t>
            </w:r>
            <w:r w:rsidRPr="00AC39D5">
              <w:rPr>
                <w:rFonts w:ascii="Univers Next Arabic" w:hAnsi="Univers Next Arabic" w:cs="Univers Next Arabic"/>
                <w:b/>
                <w:bCs/>
                <w:color w:val="EE0000"/>
                <w:sz w:val="18"/>
                <w:szCs w:val="18"/>
                <w:highlight w:val="yellow"/>
                <w:u w:val="single"/>
                <w:rtl/>
                <w:lang w:val="en-US"/>
              </w:rPr>
              <w:t>:</w:t>
            </w:r>
            <w:r w:rsidRPr="00AC39D5">
              <w:rPr>
                <w:rFonts w:ascii="Univers Next Arabic" w:hAnsi="Univers Next Arabic" w:cs="Univers Next Arabic"/>
                <w:color w:val="EE0000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ي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بعا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يق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ركيز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م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م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ناء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ية،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ثي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كي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ع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ع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تماسك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جتماع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زمات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.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اقش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اهي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زام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انون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حقاق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لاق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ق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كر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أجي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حيا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إعاد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ياغتها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ثمار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أس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ال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="00843344" w:rsidRPr="0084334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دولة</w:t>
            </w:r>
            <w:r w:rsidR="00843344" w:rsidRPr="0084334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</w:tc>
        <w:tc>
          <w:tcPr>
            <w:tcW w:w="4252" w:type="dxa"/>
          </w:tcPr>
          <w:p w14:paraId="55A4FCEE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ذه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حلة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ق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ان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زام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انو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ذو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افع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اخل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د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ه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ظ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ـ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ب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م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ك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ت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نص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وته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نتمائه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358813D3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06D4591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1.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جا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3B12A331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شارك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ص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ه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إجا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ساؤل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بط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جر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ج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نو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ب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د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ثما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لي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اق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فع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يناري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ساؤ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و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ع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يق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فق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وائ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أث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صو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مط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بية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غيا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نجاح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550B6EA2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2A022E8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2.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ضع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مزي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مرح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لاحق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4467E0E4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ستنتج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ديد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مق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و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قع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عاد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ج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ي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602B7706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7E82061B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lastRenderedPageBreak/>
              <w:t>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ر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صد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أوام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صق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دا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زمات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5D312D59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2A58CC5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ج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ع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أنفس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تأك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بع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ناع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ية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ان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طا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ظيم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64162872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411A972C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ؤث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عتماد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يح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دي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وف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فاه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ة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34265331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D526155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عد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شا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زواي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ت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ك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فك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أنفس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سط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جيج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يومية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1C6CCE40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153134F6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ضم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ظ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عل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ياس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قيق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جاحنا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نها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زم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1BC96E54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199A3F65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ئ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جه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نقاش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4D7EC5FB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اذ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جح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عض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ند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خدا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ت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أدا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عزيز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ثقته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طوي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م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ش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خرو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كتسا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رع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بر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اعي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ع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يه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لك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ميزو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فتقد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افضي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ك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137E022E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42669F0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ث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كيز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ل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عو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ت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ؤ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هدا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راتيج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حما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ُضع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نظ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ب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 (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لاح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روح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تال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30BB041D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1199A3E8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ؤث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قارن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راه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هو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عور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ـ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ثق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دد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ت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ب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علياً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وض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ر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4E31A6D0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61D967DB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ه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'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زل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سؤول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'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عل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ق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د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واجه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قف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عب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ما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سبات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اقع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  <w:p w14:paraId="6C7224C8" w14:textId="77777777" w:rsidR="00981B84" w:rsidRPr="00981B84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7CA60CAB" w14:textId="71F9FFE5" w:rsidR="00900316" w:rsidRPr="00900316" w:rsidRDefault="00981B84" w:rsidP="00981B84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تقدو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خدم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جعل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ضوعاً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قواعد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م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يوفر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نا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ص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ناء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ستقلة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ثقة،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بتكرة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ل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شكلا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ت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981B84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ط؟</w:t>
            </w:r>
            <w:r w:rsidRPr="00981B84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</w:p>
        </w:tc>
        <w:tc>
          <w:tcPr>
            <w:tcW w:w="4678" w:type="dxa"/>
          </w:tcPr>
          <w:p w14:paraId="0940E9E5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ريطة ذهنية توضح أسباب تراجع الحكايات وآثار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1A59ADB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أسباب المحتملة مع أمثلة من الواقع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7D6A0FC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مكتوبة من نقاش المجموع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</w:p>
          <w:p w14:paraId="68ED593B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74850EF6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6237A9D5" w14:textId="77777777" w:rsidTr="00DA6E56">
        <w:trPr>
          <w:trHeight w:val="2117"/>
        </w:trPr>
        <w:tc>
          <w:tcPr>
            <w:tcW w:w="4316" w:type="dxa"/>
          </w:tcPr>
          <w:p w14:paraId="6B2A1B51" w14:textId="77777777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 xml:space="preserve">4.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ثيق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تائج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د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ماعي</w:t>
            </w:r>
          </w:p>
          <w:p w14:paraId="0D7F7BED" w14:textId="7DD1C85A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طل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دوّ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احظات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ف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اص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خدمً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ا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كس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يق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فجو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أد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واج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**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يعا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م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مسؤول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**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تر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ا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ي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1FE28523" w14:textId="74002AD0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حظ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ظ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مجر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زا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فروض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علن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غف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كامن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ا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ثا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لق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كر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ضييع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ق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لاً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ثمار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و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يت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قدرت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واجه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عا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تقبلاً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1CBE2763" w14:textId="45777329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ري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عرف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ماذ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نجح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عض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ريجي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وح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ضباط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مي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اته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ية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م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اه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آخرو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رحل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نته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'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كيف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كنن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ي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ضباط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كل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(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تماء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ع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؟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</w:p>
          <w:p w14:paraId="18669AE6" w14:textId="1289C0A4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اد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مي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ث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تدر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نميه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سبقاً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ة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كي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ت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ضغط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عم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وح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ريق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حد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ربط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طموحاتن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كاديم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  <w:p w14:paraId="48D0D938" w14:textId="49B017C3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ُدي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اشً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اعيً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هدف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باد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فكا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وحي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ه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يف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ياغ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يثاق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اهز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.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ض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ذا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ثاق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عدا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فس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بدن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استفاد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صو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قو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ضبط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غفا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جوه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نسان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مث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بادرة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بتكار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خلاق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شا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ا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طنه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5A34DA82" w14:textId="000A3BFD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ك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عل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قاش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</w:t>
            </w:r>
          </w:p>
          <w:p w14:paraId="38AF8305" w14:textId="77777777" w:rsidR="003209B1" w:rsidRPr="003209B1" w:rsidRDefault="003209B1" w:rsidP="003209B1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وي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جس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عوب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دري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ف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تقو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صلاب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ه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بدن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3F07AA7C" w14:textId="77777777" w:rsidR="003209B1" w:rsidRDefault="003209B1" w:rsidP="003209B1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ديد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ت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و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لتزا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أوام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سكري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ضرور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تنظيم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أمن،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تى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ج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برز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إبداع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شر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طوي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اليب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خدمة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جتمع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ذكاء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بتكار</w:t>
            </w:r>
            <w:r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</w:t>
            </w:r>
          </w:p>
          <w:p w14:paraId="1EE2B796" w14:textId="038C78EC" w:rsidR="00900316" w:rsidRPr="00ED67D5" w:rsidRDefault="00900316" w:rsidP="003209B1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</w:pP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تمايز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0FCA352B" w14:textId="77777777" w:rsidR="003209B1" w:rsidRPr="003209B1" w:rsidRDefault="00ED67D5" w:rsidP="003209B1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ستخد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لصق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رموز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لوك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وطن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وصف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غي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خدم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؛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يربطه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س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ضح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ل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صور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دل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سكر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جان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ج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سرع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نفيذ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صور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ام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فها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وق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أس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ل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تديه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ل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عرف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يمته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)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اب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جمل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سيط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بدل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سكر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علن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بدو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ي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نضبطاً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ن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حتاج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ف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ن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ضح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سؤول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ا</w:t>
            </w:r>
            <w:proofErr w:type="gramEnd"/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كو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شخص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نفذ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وام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ع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5E6C21AB" w14:textId="5838A2CB" w:rsidR="0014298C" w:rsidRPr="0014298C" w:rsidRDefault="00ED67D5" w:rsidP="003209B1">
            <w:pPr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ED67D5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ED67D5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ED67D5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ت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قرير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صير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(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3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5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ط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ربط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لتزا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سكر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**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ث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**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: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دم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نظ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خدم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واج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زام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قط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غف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هار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ياد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كتسبها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ؤديه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رغب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حدٍ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نتحو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جرد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شخاص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طيع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لأوام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ل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قاد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ادر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دار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زم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تحم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سؤولية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هذا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ثب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نضباط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يدان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هو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ساس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ناء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خص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و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0C3982F" w14:textId="1ABAFC42" w:rsidR="0014298C" w:rsidRPr="003209B1" w:rsidRDefault="00ED67D5" w:rsidP="003209B1">
            <w:pPr>
              <w:pStyle w:val="ListParagraph"/>
              <w:numPr>
                <w:ilvl w:val="0"/>
                <w:numId w:val="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3209B1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</w:t>
            </w:r>
            <w:r w:rsidRPr="003209B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مستوى</w:t>
            </w:r>
            <w:r w:rsidRPr="003209B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 xml:space="preserve"> </w:t>
            </w:r>
            <w:r w:rsidRPr="003209B1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الإتقان</w:t>
            </w:r>
            <w:r w:rsidRPr="003209B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:</w:t>
            </w:r>
            <w:r w:rsidRPr="003209B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قو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طال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ـ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صمي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بادر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proofErr w:type="gramStart"/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ستبيان</w:t>
            </w:r>
            <w:proofErr w:type="gramEnd"/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رقم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وزع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قران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جمع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و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وقعات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مخاوف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ث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كت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حليل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نقدياً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قترح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ه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غيير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رق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وع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درس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 (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ث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: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طالب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ستضاف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ريج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تميزي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خدم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نقل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جارب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ناجحة،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قتراح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مج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هارات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'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تفكير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راتيج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سكر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'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اهج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دراس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)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ضما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ع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ستباق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"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دى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شبا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حمايت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"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سطحية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هم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اجب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="003209B1" w:rsidRPr="003209B1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وطني</w:t>
            </w:r>
            <w:r w:rsidR="003209B1" w:rsidRPr="003209B1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".</w:t>
            </w:r>
          </w:p>
          <w:p w14:paraId="614F6377" w14:textId="3D84A1D7" w:rsidR="0014298C" w:rsidRPr="0014298C" w:rsidRDefault="0014298C" w:rsidP="0014298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</w:tc>
        <w:tc>
          <w:tcPr>
            <w:tcW w:w="4252" w:type="dxa"/>
          </w:tcPr>
          <w:p w14:paraId="046B48A3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دو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هج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تاب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ذ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ة</w:t>
            </w:r>
          </w:p>
          <w:p w14:paraId="5CF2F50D" w14:textId="27BA329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صفتك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يق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ثي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لابياً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مث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ك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و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بر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نم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شر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بحث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ب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تحقيق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از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انو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كتسا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واطن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.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يك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يا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دا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س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جم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دلتك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ط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يس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جرد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زام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قت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".</w:t>
            </w:r>
          </w:p>
          <w:p w14:paraId="6FAFE0AA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يار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حد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ث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5833BD21" w14:textId="2D338E24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وجه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ابط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ئ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ريج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ميز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ف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ا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طوي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ايي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تبعونه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ضما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وي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لوك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اجح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0D0D0240" w14:textId="2DE0D944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قص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قم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ص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سم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اهد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ط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ثائق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رح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الح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م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**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طال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طو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در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ضغوط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171F5A11" w14:textId="25FBC58B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كتب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ت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اريخ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علو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سلوك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ستخراج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هم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ل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نتماء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ضح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**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مهار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دا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ب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و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ه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لا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ت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قط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20C8BFAE" w14:textId="28CEFC85" w:rsidR="0014298C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proofErr w:type="gramStart"/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صمي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موذج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ري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كترو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ُوز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شحي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رصد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د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فرق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لتزا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كل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طو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طن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**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ياس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غبته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ضو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لس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وعو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ص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قياد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اخ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.</w:t>
            </w:r>
          </w:p>
          <w:p w14:paraId="22E427F4" w14:textId="77777777" w:rsid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0D03CB33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ط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صير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ضعه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يق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ض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:</w:t>
            </w:r>
          </w:p>
          <w:p w14:paraId="65971CD8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713A88F2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سلو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proofErr w:type="gramStart"/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بيان</w:t>
            </w:r>
            <w:proofErr w:type="gramEnd"/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رق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سط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زملائن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ف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قابل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رب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ياض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خ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كب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هى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خدمته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ديث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6DA49D21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5F2CE682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رجع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كتيب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عريف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سط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قاطع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دي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نو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سم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رض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يدا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  <w:t>.</w:t>
            </w:r>
          </w:p>
          <w:p w14:paraId="5893FC3E" w14:textId="77777777" w:rsidR="004F7F77" w:rsidRPr="004F7F77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</w:p>
          <w:p w14:paraId="38D0904D" w14:textId="4040A965" w:rsidR="00900316" w:rsidRPr="00900316" w:rsidRDefault="004F7F77" w:rsidP="00FE6C2B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سئل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حث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(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اً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دري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علمن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نظيم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قتن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ل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شكلاتن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ذكاء؟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سنتعلمه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ل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جدها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لعاب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لكترونية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هواتف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4F7F77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كية؟</w:t>
            </w:r>
            <w:r w:rsidRPr="004F7F77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).</w:t>
            </w:r>
          </w:p>
        </w:tc>
        <w:tc>
          <w:tcPr>
            <w:tcW w:w="4678" w:type="dxa"/>
          </w:tcPr>
          <w:p w14:paraId="343CAEC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خطة قصيرة أو جدول يوضح مصادر المعلومات والأسئلة التي سيستخدمها الطالب أو الفريق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170A6CE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قائمة بالمصادر التي ينوي الرجوع إليها (أشخاص – مواقع – كتب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06009484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موذج للمقابلة أو استمارة جاهزة لتدوين الملاحظات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.</w:t>
            </w:r>
          </w:p>
          <w:p w14:paraId="5F4E4113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58236DC9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4F60805A" w14:textId="77777777" w:rsidTr="00DA6E56">
        <w:tc>
          <w:tcPr>
            <w:tcW w:w="4316" w:type="dxa"/>
          </w:tcPr>
          <w:p w14:paraId="5FD75598" w14:textId="77777777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5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.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لاحظ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تغذ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جعة</w:t>
            </w:r>
          </w:p>
          <w:p w14:paraId="68992A03" w14:textId="2D8A6F9F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قو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تزوي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طا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ر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طاق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سم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هّ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م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جر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قابل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بر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سكري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ربوي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ي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اطن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نضبا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وجه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ح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ص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ثوق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ق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سم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هيئ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حتياط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واب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ع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دق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وما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فاظ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اهز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755FB1CC" w14:textId="32E9053F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جيه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جو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جموع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ليل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تائج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بيان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و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ور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اطئ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راء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صاد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يقد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جيه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ور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عد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ب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د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دن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دري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نفس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وي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نضبا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و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خص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نجاح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ن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ك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طق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عمل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ناس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عمار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4F2B4904" w14:textId="307B1D9A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يز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شارك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حرص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يز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اعلا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اص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تردد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خش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لتزا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ار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قدي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غذ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اجع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يجاب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عزز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ق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رح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خاوف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شأ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عو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مار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غر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نزل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شجيع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ـ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رحل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عقول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أجساد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عق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مام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4A9CF332" w14:textId="77777777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ساؤل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دع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غذ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جع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:</w:t>
            </w:r>
          </w:p>
          <w:p w14:paraId="3AA3BE32" w14:textId="7E2B5D01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ار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بر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ماعي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رع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تخاذ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را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كتشفت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قو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يدا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ك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خط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بال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مهار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يات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ساس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ابقاً؟</w:t>
            </w: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268812D7" w14:textId="609BFB2E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تغي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ت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مستقب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ذ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عتبرن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قياد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صق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شخصيت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قط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وم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ت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ـ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خطي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سار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هن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ناء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ذه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وة؟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نعكس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ذلك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واجه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وق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مل؟</w:t>
            </w: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4EC92980" w14:textId="5AFFEB73" w:rsidR="004F7F77" w:rsidRP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ق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كب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من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ق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و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لتزا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بد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ؤ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خ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ك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بادرتك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يثاق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جاهز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ع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ستعدا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رحل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متع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فتخر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؟</w:t>
            </w: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465554BD" w14:textId="77777777" w:rsidR="004F7F77" w:rsidRDefault="004F7F77" w:rsidP="004F7F7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«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ح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proofErr w:type="spellStart"/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ممتموه</w:t>
            </w:r>
            <w:proofErr w:type="spellEnd"/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ا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شط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عتم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حاكا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سكر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رياض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يك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تداما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قابلا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تطبيق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lastRenderedPageBreak/>
              <w:t>الفعل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درستكم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ليس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كر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رفضه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فضلو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مو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رفاهية؟</w:t>
            </w:r>
            <w:r w:rsidRPr="004F7F77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rtl/>
                <w14:ligatures w14:val="none"/>
              </w:rPr>
              <w:t>»</w:t>
            </w:r>
          </w:p>
          <w:p w14:paraId="63AA5F16" w14:textId="2B35B45E" w:rsidR="00900316" w:rsidRPr="004F7F77" w:rsidRDefault="007441D7" w:rsidP="004F7F77">
            <w:pPr>
              <w:bidi/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</w:t>
            </w:r>
            <w:r w:rsidR="00900316" w:rsidRPr="004F7F7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لتمايز</w:t>
            </w:r>
            <w:r w:rsidR="00900316" w:rsidRPr="004F7F7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</w:p>
          <w:p w14:paraId="1913CC26" w14:textId="2DD5DB26" w:rsidR="004F7F77" w:rsidRPr="004F7F77" w:rsidRDefault="00900316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دو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ذكر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سم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يم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حد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ف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نضباط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جاع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عتقد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زملائك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صعب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حقيق،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كنهم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كتسبونها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لال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.</w:t>
            </w:r>
          </w:p>
          <w:p w14:paraId="312193D8" w14:textId="2DC5740F" w:rsidR="004F7F77" w:rsidRPr="004F7F77" w:rsidRDefault="004F7F77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صر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سي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ذ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ال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عله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سم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وم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خاطئ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حيح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علو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واق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سمي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ؤا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عل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رب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سكر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ه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36809C00" w14:textId="04370F31" w:rsidR="004F7F77" w:rsidRPr="004F7F77" w:rsidRDefault="004F7F77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شاع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شع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ه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درك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نك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صبح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كث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و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عتمادا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فسك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فخر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ثق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عاد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49A0A862" w14:textId="77777777" w:rsidR="004F7F77" w:rsidRPr="004F7F77" w:rsidRDefault="004F7F77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دّد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ثلاث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ام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ظه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شخص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د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شع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الفخ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ثن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داء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اج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ث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: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قف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اثق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بتسام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نظر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ع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باشر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).</w:t>
            </w:r>
          </w:p>
          <w:p w14:paraId="42D2EFA0" w14:textId="66C3595D" w:rsidR="004F7F77" w:rsidRPr="004F7F77" w:rsidRDefault="00900316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ضمن مستوى 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 xml:space="preserve">: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ؤثر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اعتماد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كلي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فاهية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فرطة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نزل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ستعداد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نفسياً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مواجهة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حديات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دريب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يداني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تطلب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صلابة</w:t>
            </w:r>
            <w:r w:rsidR="004F7F77"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ذهنية؟</w:t>
            </w:r>
          </w:p>
          <w:p w14:paraId="7325D5B1" w14:textId="5E793772" w:rsidR="004F7F77" w:rsidRPr="004F7F77" w:rsidRDefault="004F7F77" w:rsidP="004F7F77">
            <w:pPr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رابط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شكل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سيناريو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نظر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لخدم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كعبء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بين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حاج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قاد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ستقبل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تطوير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حمل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مسؤولي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**"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عمل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روح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فريق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**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؟</w:t>
            </w:r>
          </w:p>
          <w:p w14:paraId="32750C56" w14:textId="77777777" w:rsidR="004F7F77" w:rsidRPr="004F7F77" w:rsidRDefault="004F7F77" w:rsidP="004F7F77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ماذا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ختف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شعور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تردد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جاه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غالباً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مجرد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ن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درك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طالب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أنها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يست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جرد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عب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دن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>"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،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بل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ستثمار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مستقبله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يبني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فيه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مهارات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لا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توفرها</w:t>
            </w:r>
            <w:r w:rsidRPr="004F7F77">
              <w:rPr>
                <w:rFonts w:ascii="Univers Next Arabic" w:eastAsia="Times New Roman" w:hAnsi="Univers Next Arabic" w:cs="Univers Next Arabic"/>
                <w:b/>
                <w:bCs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b/>
                <w:bCs/>
                <w:kern w:val="0"/>
                <w:sz w:val="18"/>
                <w:szCs w:val="18"/>
                <w:rtl/>
                <w14:ligatures w14:val="none"/>
              </w:rPr>
              <w:t>الكتب؟</w:t>
            </w:r>
          </w:p>
          <w:p w14:paraId="523D930F" w14:textId="6B029999" w:rsidR="004F7F77" w:rsidRPr="004F7F77" w:rsidRDefault="00900316" w:rsidP="004F7F77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 xml:space="preserve">فوق مستوى </w:t>
            </w:r>
            <w:proofErr w:type="gramStart"/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14:ligatures w14:val="none"/>
              </w:rPr>
              <w:t>الإتقان</w:t>
            </w:r>
            <w:r w:rsidRPr="00496E81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14:ligatures w14:val="none"/>
              </w:rPr>
              <w:t>:</w:t>
            </w:r>
            <w:r w:rsidRPr="00496E81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14:ligatures w14:val="none"/>
              </w:rPr>
              <w:t xml:space="preserve"> </w:t>
            </w:r>
            <w:r w:rsidR="00496E81" w:rsidRPr="00496E81">
              <w:rPr>
                <w:rFonts w:ascii="Univers Next Arabic" w:eastAsia="Times New Roman" w:hAnsi="Univers Next Arabic" w:cs="Univers Next Arabic" w:hint="cs"/>
                <w:color w:val="EE0000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proofErr w:type="gramEnd"/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نا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عاد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صميم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نشط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ي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رياضي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حويل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ن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جب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انوني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ادم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إلى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ئ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طموحة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حفز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ميز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بدني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قيادي</w:t>
            </w:r>
            <w:r w:rsidR="004F7F77"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="004F7F77"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بكراً؟</w:t>
            </w:r>
          </w:p>
          <w:p w14:paraId="64121291" w14:textId="1A5455BC" w:rsidR="004F7F77" w:rsidRPr="004F7F77" w:rsidRDefault="004F7F77" w:rsidP="004F7F77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يمك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وظيف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قنيا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اقع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افتراض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(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14:ligatures w14:val="none"/>
              </w:rPr>
              <w:t>VR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)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مدرس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محاكا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جار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خدم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نبيه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نقاط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و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قياد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توجيه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تطوي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هارا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ل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زمات؟</w:t>
            </w:r>
          </w:p>
          <w:p w14:paraId="51E6AC9C" w14:textId="245F3A64" w:rsidR="00900316" w:rsidRPr="00496E81" w:rsidRDefault="004F7F77" w:rsidP="004F7F77">
            <w:pPr>
              <w:pStyle w:val="ListParagraph"/>
              <w:numPr>
                <w:ilvl w:val="0"/>
                <w:numId w:val="12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كنت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سؤولاً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طوي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أنشط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طلابية،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م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ه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سياس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ستضعها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ضما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واز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بي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اح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رقم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للطلا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>**"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صلاب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وطن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"**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ت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تضمن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قدرت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على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حماية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طنهم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والابتكار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في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أصعب</w:t>
            </w:r>
            <w:r w:rsidRPr="004F7F77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14:ligatures w14:val="none"/>
              </w:rPr>
              <w:t xml:space="preserve"> </w:t>
            </w:r>
            <w:r w:rsidRPr="004F7F77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14:ligatures w14:val="none"/>
              </w:rPr>
              <w:t>الظروف؟</w:t>
            </w:r>
          </w:p>
        </w:tc>
        <w:tc>
          <w:tcPr>
            <w:tcW w:w="4252" w:type="dxa"/>
          </w:tcPr>
          <w:p w14:paraId="15EA2AC2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lastRenderedPageBreak/>
              <w:t>ج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وثيق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</w:p>
          <w:p w14:paraId="53770A6D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بدأ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ج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صاد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ختارو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قمية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كتب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يسجلو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ّمو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تطلب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حويل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زا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زام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حفز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بناء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فاته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رد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18D7C90C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294895D8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علوم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60A95A0E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برز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خاو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جتماع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ئع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حدي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ائ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تحدي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ترج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ق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عو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جر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يقاظ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كر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دري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ن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ق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ع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هل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ي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لأنظ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ار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5BF0BC14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D6C21CF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ؤشر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فجو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د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ص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ل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اف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ميز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يا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ديث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عتما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فرط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آخرين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ل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نضباط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اتي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ضع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حم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بدن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هار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شت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اج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إلي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صلا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هنية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ماعي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سعاف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ولية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إدار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ق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حز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).</w:t>
            </w:r>
          </w:p>
          <w:p w14:paraId="7859D42B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292D6AE3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آراء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جار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proofErr w:type="gramStart"/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بيان</w:t>
            </w:r>
            <w:proofErr w:type="gramEnd"/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ان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يدا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فض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لياء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مو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جت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قلت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جر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؟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جزء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ذ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درس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عوض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د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ناء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رجول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مواطن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ه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نظ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خبراء؟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**.</w:t>
            </w:r>
          </w:p>
          <w:p w14:paraId="4E6A4448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5C70D02" w14:textId="7DE4E3FB" w:rsid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موار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اح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الياً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جت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قيي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دو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راكز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أند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رياض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هيئ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دنياً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ذهنياً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مد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ع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لا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وجود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ص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بادر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مكي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باب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)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ساعده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عل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هار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خطيط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استراتيج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بط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هواياته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ق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لم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حتياج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دفا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ابتكا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6CCC1187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304AE14A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تراتيجي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تكي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قياد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الوطن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قائق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هو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واطن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إيجاب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،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كيف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مك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لتعاو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ي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طموح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ا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بد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**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نضباط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ؤسس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سكر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**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ينتج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شخص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قياد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رف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سم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وط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تنجح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ياته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عمل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امتياز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  <w:p w14:paraId="43B1AC60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</w:p>
          <w:p w14:paraId="122EA636" w14:textId="77777777" w:rsidR="00AD122C" w:rsidRPr="00AD122C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lang w:val="en-US"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نتج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متوقع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:</w:t>
            </w:r>
          </w:p>
          <w:p w14:paraId="1C6EE178" w14:textId="22AB1619" w:rsidR="00900316" w:rsidRPr="00900316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لاحظ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فرد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و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(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ث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: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طاق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رفاه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فرط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قاب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"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صلاب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أصيل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")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لخص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ا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جمع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طالب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ن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معلومات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حقائق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حول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كيفي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حفاظ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على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تفوق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الشخصي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جاهزيت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لخدمة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وطنه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 xml:space="preserve"> </w:t>
            </w:r>
            <w:r w:rsidRPr="00AD122C">
              <w:rPr>
                <w:rFonts w:ascii="Univers Next Arabic" w:hAnsi="Univers Next Arabic" w:cs="Univers Next Arabic" w:hint="cs"/>
                <w:sz w:val="18"/>
                <w:szCs w:val="18"/>
                <w:rtl/>
                <w:lang w:val="en-US"/>
              </w:rPr>
              <w:t>بفخر</w:t>
            </w:r>
            <w:r w:rsidRPr="00AD122C">
              <w:rPr>
                <w:rFonts w:ascii="Univers Next Arabic" w:hAnsi="Univers Next Arabic" w:cs="Univers Next Arabic"/>
                <w:sz w:val="18"/>
                <w:szCs w:val="18"/>
                <w:rtl/>
                <w:lang w:val="en-US"/>
              </w:rPr>
              <w:t>.</w:t>
            </w:r>
          </w:p>
        </w:tc>
        <w:tc>
          <w:tcPr>
            <w:tcW w:w="4678" w:type="dxa"/>
          </w:tcPr>
          <w:p w14:paraId="64CC711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 xml:space="preserve">ورقة ملخص للمقابلة أو البحث أو </w:t>
            </w:r>
            <w:proofErr w:type="gramStart"/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الاستبيان</w:t>
            </w:r>
            <w:proofErr w:type="gramEnd"/>
          </w:p>
          <w:p w14:paraId="121B578D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صور أو روابط لمصادر قصصية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3DFA67AE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بطاقات ملاحظات فردية توثّق ما تم جمعه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4A686589" w14:textId="4C0ED398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فقرة قصيرة بعنوان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 xml:space="preserve">: 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"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ما الذي تعلّمته من البحث عن</w:t>
            </w:r>
            <w:r w:rsidR="007E3CE5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 xml:space="preserve"> موضوع </w:t>
            </w:r>
            <w:r w:rsidR="00AD122C" w:rsidRPr="00AD122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خدمة</w:t>
            </w:r>
            <w:r w:rsidR="00AD122C" w:rsidRPr="00AD122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D122C" w:rsidRPr="00AD122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وطني</w:t>
            </w:r>
            <w:r w:rsidR="00AD122C" w:rsidRPr="00AD122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... </w:t>
            </w:r>
            <w:r w:rsidR="00AD122C" w:rsidRPr="00AD122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مسؤولية</w:t>
            </w:r>
            <w:r w:rsidR="00AD122C" w:rsidRPr="00AD122C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 xml:space="preserve"> </w:t>
            </w:r>
            <w:r w:rsidR="00AD122C" w:rsidRPr="00AD122C">
              <w:rPr>
                <w:rFonts w:ascii="Univers Next Arabic" w:hAnsi="Univers Next Arabic" w:cs="Univers Next Arabic" w:hint="cs"/>
                <w:i/>
                <w:iCs/>
                <w:sz w:val="18"/>
                <w:szCs w:val="18"/>
                <w:rtl/>
              </w:rPr>
              <w:t>وفخر</w:t>
            </w:r>
          </w:p>
          <w:p w14:paraId="220C251E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46F8BC66" w14:textId="77777777" w:rsidR="00900316" w:rsidRPr="00900316" w:rsidRDefault="00900316" w:rsidP="00072D55">
            <w:pPr>
              <w:numPr>
                <w:ilvl w:val="0"/>
                <w:numId w:val="18"/>
              </w:num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C61BA7B" w14:textId="77777777" w:rsidTr="00DA6E56">
        <w:tc>
          <w:tcPr>
            <w:tcW w:w="4316" w:type="dxa"/>
          </w:tcPr>
          <w:p w14:paraId="4428DABB" w14:textId="77777777" w:rsidR="00900316" w:rsidRPr="00900316" w:rsidRDefault="00900316" w:rsidP="00EA5537">
            <w:pPr>
              <w:bidi/>
              <w:outlineLvl w:val="3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6.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تعزيز التعاون والتوصل إلى فهم مشترك</w:t>
            </w:r>
          </w:p>
          <w:p w14:paraId="6E5C1032" w14:textId="77777777" w:rsidR="00900316" w:rsidRPr="00900316" w:rsidRDefault="00900316" w:rsidP="00EA5537">
            <w:pPr>
              <w:numPr>
                <w:ilvl w:val="0"/>
                <w:numId w:val="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جّه المعلّم المجموعات إلى مشاركة نتائجها ومناقشتها للوصول إلى اتفاق جماعي حول تعريف المشكلة الرئيس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CE64D51" w14:textId="77777777" w:rsidR="00900316" w:rsidRDefault="00900316" w:rsidP="00EA5537">
            <w:pPr>
              <w:numPr>
                <w:ilvl w:val="0"/>
                <w:numId w:val="9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عبارة توجيه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  <w:t>«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عملوا معًا كفريق وحددوا جملة تعبّر عن المشكلة التي لاحظتموها في السيناريو، مع توضيح سبب 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».</w:t>
            </w:r>
          </w:p>
          <w:p w14:paraId="1BBAAF84" w14:textId="77777777" w:rsidR="00EA5537" w:rsidRPr="00900316" w:rsidRDefault="00EA5537" w:rsidP="00EA5537">
            <w:pPr>
              <w:bidi/>
              <w:ind w:left="360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</w:p>
          <w:p w14:paraId="0A30FFB6" w14:textId="77777777" w:rsidR="00900316" w:rsidRPr="00900316" w:rsidRDefault="00900316" w:rsidP="00EA553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</w:t>
            </w:r>
            <w:r w:rsidRPr="00EA553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لتمايز</w:t>
            </w:r>
            <w:r w:rsidRPr="00EA5537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</w:p>
          <w:p w14:paraId="14CE9015" w14:textId="77777777" w:rsidR="00900316" w:rsidRPr="00900316" w:rsidRDefault="00900316" w:rsidP="00EA5537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دو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وزّع المعلّم أدوارًا بسيطة مثل (كاتب – قارئ – متحدث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537A3A7D" w14:textId="77777777" w:rsidR="00900316" w:rsidRPr="00900316" w:rsidRDefault="00900316" w:rsidP="00EA5537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ضمن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color w:val="EE0000"/>
                <w:kern w:val="0"/>
                <w:sz w:val="18"/>
                <w:szCs w:val="18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شجّع الطلبة على المناقشة والتصويت للوصول إلى اتفاق جماعي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1322A47B" w14:textId="77777777" w:rsidR="00900316" w:rsidRPr="00900316" w:rsidRDefault="00900316" w:rsidP="00EA5537">
            <w:pPr>
              <w:numPr>
                <w:ilvl w:val="0"/>
                <w:numId w:val="10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rtl/>
                <w:lang w:eastAsia="en-AE"/>
                <w14:ligatures w14:val="none"/>
              </w:rPr>
              <w:t>فوق مستوى الإتقان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highlight w:val="yellow"/>
                <w:u w:val="single"/>
                <w:lang w:eastAsia="en-AE"/>
                <w14:ligatures w14:val="none"/>
              </w:rPr>
              <w:t>:</w:t>
            </w:r>
            <w:r w:rsidRPr="005A2952">
              <w:rPr>
                <w:rFonts w:ascii="Univers Next Arabic" w:eastAsia="Times New Roman" w:hAnsi="Univers Next Arabic" w:cs="Univers Next Arabic"/>
                <w:b/>
                <w:bCs/>
                <w:color w:val="EE0000"/>
                <w:kern w:val="0"/>
                <w:sz w:val="18"/>
                <w:szCs w:val="18"/>
                <w:u w:val="single"/>
                <w:lang w:eastAsia="en-AE"/>
                <w14:ligatures w14:val="none"/>
              </w:rPr>
              <w:t xml:space="preserve">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يمنح الطلبة المتقدمين أدوارًا قيادية مثل (منسق المناقشة – مقيّم الحجج – كاتب التقرير الجماعي)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330CB8B5" w14:textId="77777777" w:rsidR="00900316" w:rsidRPr="00900316" w:rsidRDefault="00900316" w:rsidP="00EA5537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4252" w:type="dxa"/>
          </w:tcPr>
          <w:p w14:paraId="0A16D02C" w14:textId="77777777" w:rsidR="00900316" w:rsidRPr="00900316" w:rsidRDefault="00900316" w:rsidP="00EA5537">
            <w:pPr>
              <w:bidi/>
              <w:outlineLvl w:val="2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تعاون للوصول إلى فهم جماعي للمشكلة</w:t>
            </w:r>
          </w:p>
          <w:p w14:paraId="283CE859" w14:textId="77777777" w:rsidR="00900316" w:rsidRPr="00900316" w:rsidRDefault="00900316" w:rsidP="00EA5537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أمثلة على أنشطة تعاونية:</w:t>
            </w:r>
          </w:p>
          <w:p w14:paraId="43AA794C" w14:textId="77777777" w:rsidR="00900316" w:rsidRPr="00900316" w:rsidRDefault="00900316" w:rsidP="00EA5537">
            <w:pPr>
              <w:numPr>
                <w:ilvl w:val="0"/>
                <w:numId w:val="1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مراجعة ما جمعه أعضاء الفريق ومقارنة النتائج لاختيار الأدقّ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7DFC1FB6" w14:textId="77777777" w:rsidR="00900316" w:rsidRPr="00900316" w:rsidRDefault="00900316" w:rsidP="00EA5537">
            <w:pPr>
              <w:numPr>
                <w:ilvl w:val="0"/>
                <w:numId w:val="1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الاتفاق على صياغة جملة تمثّل المشكلة الرئيسة التي توصّلوا إلي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</w:p>
          <w:p w14:paraId="2420A781" w14:textId="323C9CB2" w:rsidR="00900316" w:rsidRPr="00DA6E56" w:rsidRDefault="00900316" w:rsidP="00EA5537">
            <w:pPr>
              <w:numPr>
                <w:ilvl w:val="0"/>
                <w:numId w:val="17"/>
              </w:num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إعداد ملخص جماعي يعرض فهمهم المشترك للمشكلة وأهميتها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.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br/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بيان جماعي للمشكلة بصيغة مثل</w:t>
            </w:r>
            <w:r w:rsidRPr="00DA6E5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eastAsia="en-AE"/>
                <w14:ligatures w14:val="none"/>
              </w:rPr>
              <w:t>:</w:t>
            </w:r>
          </w:p>
          <w:p w14:paraId="4A537156" w14:textId="4721BB0D" w:rsidR="00900316" w:rsidRPr="00900316" w:rsidRDefault="0075136B" w:rsidP="00EA5537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lastRenderedPageBreak/>
              <w:t>الطل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ف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ت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متلك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طاق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بداع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بيرة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ك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عتما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تزاي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دو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ذك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اصطنا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قارن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ع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سرع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آل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لق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حاجزاً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قل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فكري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م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يتطل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كفريق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حث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عمل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ى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إيجاد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يئ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درسي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اعم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تمنح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دو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مهارات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لازم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لإدار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لاقت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التكنولوجيا،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التعبير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فكارنا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صيل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بوعي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وثق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دو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خوف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م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رتكاب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أخطاء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أو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جز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عن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 xml:space="preserve"> </w:t>
            </w:r>
            <w:r w:rsidRPr="0075136B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eastAsia="en-AE"/>
                <w14:ligatures w14:val="none"/>
              </w:rPr>
              <w:t>المناقشة</w:t>
            </w:r>
            <w:r w:rsidRPr="0075136B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eastAsia="en-AE"/>
                <w14:ligatures w14:val="none"/>
              </w:rPr>
              <w:t>."</w:t>
            </w:r>
          </w:p>
        </w:tc>
        <w:tc>
          <w:tcPr>
            <w:tcW w:w="4678" w:type="dxa"/>
          </w:tcPr>
          <w:p w14:paraId="7E2FC6DB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lastRenderedPageBreak/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نسخة من ملخّص المجموعة أو الخريطة النهائي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09ECBEDE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ملاحظات فردية كتبها الطالب بعد المناقشة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5A62EF23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 xml:space="preserve">  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ورقة تقييم ذاتي أو تأمل شخصي حول ما تعلّمه</w:t>
            </w:r>
            <w:r w:rsidRPr="00900316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</w:t>
            </w:r>
          </w:p>
          <w:p w14:paraId="207CFD2A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lastRenderedPageBreak/>
              <w:t>فقرة تأملية بعنوان "ما الذي تعلّمته من هذه المرحلة؟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"</w:t>
            </w:r>
          </w:p>
          <w:p w14:paraId="7608F9DD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</w:p>
          <w:p w14:paraId="516689AC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إجابات مكتوبة على أسئلة التأمل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</w:rPr>
              <w:t>.</w:t>
            </w:r>
          </w:p>
          <w:p w14:paraId="65BC6506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  <w:tc>
          <w:tcPr>
            <w:tcW w:w="702" w:type="dxa"/>
          </w:tcPr>
          <w:p w14:paraId="077C7358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</w:p>
        </w:tc>
      </w:tr>
      <w:tr w:rsidR="00900316" w:rsidRPr="00900316" w14:paraId="0BF1B1E5" w14:textId="77777777" w:rsidTr="009316EB">
        <w:tc>
          <w:tcPr>
            <w:tcW w:w="13246" w:type="dxa"/>
            <w:gridSpan w:val="3"/>
          </w:tcPr>
          <w:p w14:paraId="5236B6AD" w14:textId="313479EB" w:rsidR="00AD122C" w:rsidRPr="00AD122C" w:rsidRDefault="00AD122C" w:rsidP="00AD122C">
            <w:pPr>
              <w:jc w:val="right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خاوف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جتماع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كثر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كراراً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احظه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يقك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زملاء؟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و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لق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ه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م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صاعب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دنية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عور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أ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عط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اره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دراس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هن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تقبل؟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)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76867380" w14:textId="4535ECBC" w:rsidR="00AD122C" w:rsidRPr="00AD122C" w:rsidRDefault="00AD122C" w:rsidP="00AD122C">
            <w:pPr>
              <w:jc w:val="right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D122C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«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ً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جمعك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علومات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أسباب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كامن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را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"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ظر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خدم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عب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>"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؟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رتبط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قط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الرغب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قا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ضم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طق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اح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رفاهية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وام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خر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قدا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ثق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اته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دن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و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وف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فش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ما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تطلبات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سكر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صارمة؟</w:t>
            </w:r>
            <w:r w:rsidRPr="00AD122C">
              <w:rPr>
                <w:rFonts w:ascii="Univers Next Arabic" w:eastAsia="Times New Roman" w:hAnsi="Univers Next Arabic" w:cs="Univers Next Arabic" w:hint="eastAsia"/>
                <w:kern w:val="0"/>
                <w:sz w:val="18"/>
                <w:szCs w:val="18"/>
                <w:lang w:val="en-US"/>
                <w14:ligatures w14:val="none"/>
              </w:rPr>
              <w:t>»</w:t>
            </w:r>
          </w:p>
          <w:p w14:paraId="1F09F3C2" w14:textId="77777777" w:rsidR="00AD122C" w:rsidRPr="00AD122C" w:rsidRDefault="00AD122C" w:rsidP="00AD122C">
            <w:pPr>
              <w:bidi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</w:pP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ها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ذه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رحلة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ص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ب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ه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شترك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مشكل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:</w:t>
            </w:r>
          </w:p>
          <w:p w14:paraId="023F84B6" w14:textId="5BD90F80" w:rsidR="00900316" w:rsidRPr="00900316" w:rsidRDefault="00AD122C" w:rsidP="00AD122C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"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واجه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جتمعن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لاب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شباب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اً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فهو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مسؤول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ر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بعض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التزا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زام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عب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ثار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خاوف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صامت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أ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ستقب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قدرتهم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نضباط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تحم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ظ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ا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رفاه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قد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جدن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هناك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جو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ضح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ي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ا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اجب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شك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كل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استيعاب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م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مهار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عميق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أهداف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م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أد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راجع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هارات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اد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عتماد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نفس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.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ذا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نح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حاج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بتكار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لو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بيئات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وعو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ك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حو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(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خدم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)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ب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ؤقت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سلبنا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قتنا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إ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'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فرص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ذهبي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'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تصق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شخصيتنا،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يث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عمل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طموح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باب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انضباط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وطن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كفريق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حد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يضم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بناء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حماة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وط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مع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حفاظ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على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تميز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شخص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والنمو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القيادي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  <w:t xml:space="preserve"> </w:t>
            </w:r>
            <w:r w:rsidRPr="00AD122C">
              <w:rPr>
                <w:rFonts w:ascii="Univers Next Arabic" w:eastAsia="Times New Roman" w:hAnsi="Univers Next Arabic" w:cs="Univers Next Arabic" w:hint="cs"/>
                <w:kern w:val="0"/>
                <w:sz w:val="18"/>
                <w:szCs w:val="18"/>
                <w:rtl/>
                <w:lang w:val="en-US"/>
                <w14:ligatures w14:val="none"/>
              </w:rPr>
              <w:t>للإنسان</w:t>
            </w:r>
            <w:r w:rsidRPr="00AD122C"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lang w:val="en-US"/>
                <w14:ligatures w14:val="none"/>
              </w:rPr>
              <w:t>."</w:t>
            </w:r>
          </w:p>
        </w:tc>
        <w:tc>
          <w:tcPr>
            <w:tcW w:w="702" w:type="dxa"/>
          </w:tcPr>
          <w:p w14:paraId="59D2ED97" w14:textId="77777777" w:rsidR="00900316" w:rsidRPr="00900316" w:rsidRDefault="00900316" w:rsidP="00900316">
            <w:pPr>
              <w:bidi/>
              <w:spacing w:before="100" w:beforeAutospacing="1" w:after="100" w:afterAutospacing="1"/>
              <w:rPr>
                <w:rFonts w:ascii="Univers Next Arabic" w:eastAsia="Times New Roman" w:hAnsi="Univers Next Arabic" w:cs="Univers Next Arabic"/>
                <w:kern w:val="0"/>
                <w:sz w:val="18"/>
                <w:szCs w:val="18"/>
                <w:rtl/>
                <w:lang w:val="en-US"/>
                <w14:ligatures w14:val="none"/>
              </w:rPr>
            </w:pPr>
          </w:p>
        </w:tc>
      </w:tr>
      <w:tr w:rsidR="00900316" w:rsidRPr="00900316" w14:paraId="0A82F74A" w14:textId="77777777" w:rsidTr="009316EB">
        <w:tc>
          <w:tcPr>
            <w:tcW w:w="13246" w:type="dxa"/>
            <w:gridSpan w:val="3"/>
          </w:tcPr>
          <w:p w14:paraId="52426838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28"/>
                <w:szCs w:val="28"/>
                <w:rtl/>
              </w:rPr>
            </w:pPr>
            <w:r w:rsidRPr="00900316">
              <w:rPr>
                <w:rFonts w:ascii="Univers Next Arabic" w:hAnsi="Univers Next Arabic" w:cs="Univers Next Arabic"/>
                <w:sz w:val="28"/>
                <w:szCs w:val="28"/>
                <w:rtl/>
              </w:rPr>
              <w:t xml:space="preserve">التقييم:  </w:t>
            </w:r>
          </w:p>
          <w:p w14:paraId="58A517DD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rtl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أولى (فهم الوضع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</w:p>
          <w:p w14:paraId="50916C39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تأكد من تقييم قدرة كل طالب على "</w:t>
            </w:r>
            <w:r w:rsidRPr="00900316">
              <w:rPr>
                <w:rFonts w:ascii="Univers Next Arabic" w:hAnsi="Univers Next Arabic" w:cs="Univers Next Arabic"/>
                <w:rtl/>
                <w:lang w:val="en-US" w:eastAsia="en-AE"/>
              </w:rPr>
              <w:t>توليد أسئلة استقصائية وجمع المعلومات الأساسية من المصادر.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" </w:t>
            </w:r>
            <w:r w:rsidRPr="00900316">
              <w:rPr>
                <w:rFonts w:ascii="Univers Next Arabic" w:hAnsi="Univers Next Arabic" w:cs="Univers Next Arabic"/>
                <w:rtl/>
              </w:rPr>
              <w:t>وذلك استنادًا إلى الأدلة الملاحظة داخل الصف وما جمعه الطلبة في ملف الطالب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.</w:t>
            </w:r>
          </w:p>
          <w:p w14:paraId="75F1B8F8" w14:textId="77777777" w:rsidR="00900316" w:rsidRPr="00900316" w:rsidRDefault="00900316" w:rsidP="00900316">
            <w:pPr>
              <w:bidi/>
              <w:spacing w:line="259" w:lineRule="auto"/>
              <w:rPr>
                <w:rFonts w:ascii="Univers Next Arabic" w:hAnsi="Univers Next Arabic" w:cs="Univers Next Arabic"/>
                <w:lang w:val="en-US"/>
              </w:rPr>
            </w:pPr>
            <w:r w:rsidRPr="00900316">
              <w:rPr>
                <w:rFonts w:ascii="Univers Next Arabic" w:hAnsi="Univers Next Arabic" w:cs="Univers Next Arabic"/>
                <w:rtl/>
              </w:rPr>
              <w:t>نقطة التحقق الثانية (التعاون)</w:t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>:</w:t>
            </w:r>
            <w:r w:rsidRPr="00900316">
              <w:rPr>
                <w:rFonts w:ascii="Univers Next Arabic" w:hAnsi="Univers Next Arabic" w:cs="Univers Next Arabic"/>
              </w:rPr>
              <w:br/>
            </w:r>
            <w:r w:rsidRPr="00900316">
              <w:rPr>
                <w:rFonts w:ascii="Univers Next Arabic" w:hAnsi="Univers Next Arabic" w:cs="Univers Next Arabic"/>
                <w:rtl/>
                <w:lang w:val="en-US"/>
              </w:rPr>
              <w:t xml:space="preserve">تأكّد من تقييم قدرة الطلبة على التعاون بفاعلية مع زملائهم من خلال ملاحظة سلوكهم داخل الصف. </w:t>
            </w:r>
          </w:p>
          <w:p w14:paraId="5552025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  <w:p w14:paraId="4631CF27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>نطاقات التقييم: أقل بكثير من المعيار (1-2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بتدئ (3-4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في طور التطور (5-6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قن (7-8)</w:t>
            </w:r>
            <w:r w:rsidRPr="00900316">
              <w:rPr>
                <w:rFonts w:ascii="Univers Next Arabic" w:hAnsi="Univers Next Arabic" w:cs="Univers Next Arabic"/>
                <w:sz w:val="18"/>
                <w:szCs w:val="18"/>
                <w:rtl/>
              </w:rPr>
              <w:tab/>
              <w:t>متفوق (9-10)</w:t>
            </w:r>
          </w:p>
        </w:tc>
        <w:tc>
          <w:tcPr>
            <w:tcW w:w="702" w:type="dxa"/>
          </w:tcPr>
          <w:p w14:paraId="7FE4E06F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sz w:val="18"/>
                <w:szCs w:val="18"/>
                <w:rtl/>
              </w:rPr>
            </w:pPr>
          </w:p>
        </w:tc>
      </w:tr>
      <w:tr w:rsidR="00900316" w:rsidRPr="00900316" w14:paraId="4D8A2BB6" w14:textId="77777777" w:rsidTr="009316EB">
        <w:tc>
          <w:tcPr>
            <w:tcW w:w="13246" w:type="dxa"/>
            <w:gridSpan w:val="3"/>
          </w:tcPr>
          <w:p w14:paraId="5D559A30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</w:pP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  <w:rtl/>
              </w:rPr>
              <w:t>*جميع النقاط المدرجة في دور المعلّم ودور الطالب وأدلة التقييم هي مقترحات مرنة، ولا يُشترط تنفيذها جميعًا. يمكن للطالب أن يقدّم دليلًا واحدًا أو أكثر يناسب طبيعة عمله في المرحلة</w:t>
            </w:r>
            <w:r w:rsidRPr="00900316">
              <w:rPr>
                <w:rFonts w:ascii="Univers Next Arabic" w:hAnsi="Univers Next Arabic" w:cs="Univers Next Arabic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702" w:type="dxa"/>
          </w:tcPr>
          <w:p w14:paraId="38090824" w14:textId="77777777" w:rsidR="00900316" w:rsidRPr="00900316" w:rsidRDefault="00900316" w:rsidP="00900316">
            <w:pPr>
              <w:bidi/>
              <w:rPr>
                <w:rFonts w:ascii="Univers Next Arabic" w:hAnsi="Univers Next Arabic" w:cs="Univers Next Arabic"/>
                <w:i/>
                <w:iCs/>
                <w:color w:val="3A7C22" w:themeColor="accent6" w:themeShade="BF"/>
                <w:sz w:val="18"/>
                <w:szCs w:val="18"/>
                <w:rtl/>
              </w:rPr>
            </w:pPr>
          </w:p>
        </w:tc>
      </w:tr>
      <w:bookmarkEnd w:id="3"/>
    </w:tbl>
    <w:p w14:paraId="510ED153" w14:textId="77777777" w:rsidR="006E079F" w:rsidRDefault="006E079F" w:rsidP="00900316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</w:p>
    <w:p w14:paraId="4360DF2E" w14:textId="37E46BF8" w:rsidR="00B1469D" w:rsidRDefault="00900316" w:rsidP="006E079F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</w:pP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لاحظ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: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ُترك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تحديد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وقت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خصّص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كل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جزء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ن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رحل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وآلي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إدارته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لتقدير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معلّم،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بما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يتناسب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مع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طبيعة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  <w:t xml:space="preserve"> </w:t>
      </w:r>
      <w:r w:rsidRPr="00900316">
        <w:rPr>
          <w:rFonts w:ascii="Univers Next Arabic" w:eastAsia="Calibri" w:hAnsi="Univers Next Arabic" w:cs="Univers Next Arabic"/>
          <w:i/>
          <w:iCs/>
          <w:color w:val="000000" w:themeColor="text1"/>
          <w:rtl/>
        </w:rPr>
        <w:t>الصف</w:t>
      </w:r>
    </w:p>
    <w:p w14:paraId="76DCC19D" w14:textId="51EFC377" w:rsidR="00DA6E56" w:rsidRDefault="00DA6E56" w:rsidP="00DA550E">
      <w:pPr>
        <w:bidi/>
        <w:jc w:val="lowKashida"/>
        <w:rPr>
          <w:rFonts w:ascii="Univers Next Arabic" w:eastAsia="Calibri" w:hAnsi="Univers Next Arabic" w:cs="Univers Next Arabic"/>
          <w:i/>
          <w:iCs/>
          <w:color w:val="000000" w:themeColor="text1"/>
          <w:rtl/>
          <w:lang w:val="en-US"/>
        </w:rPr>
      </w:pPr>
    </w:p>
    <w:sectPr w:rsidR="00DA6E56" w:rsidSect="007C009B">
      <w:footerReference w:type="default" r:id="rId12"/>
      <w:pgSz w:w="16838" w:h="11906" w:orient="landscape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43BA7" w14:textId="77777777" w:rsidR="00D604B9" w:rsidRDefault="00D604B9" w:rsidP="003B0EEC">
      <w:pPr>
        <w:spacing w:after="0" w:line="240" w:lineRule="auto"/>
      </w:pPr>
      <w:r>
        <w:separator/>
      </w:r>
    </w:p>
  </w:endnote>
  <w:endnote w:type="continuationSeparator" w:id="0">
    <w:p w14:paraId="43B6D11D" w14:textId="77777777" w:rsidR="00D604B9" w:rsidRDefault="00D604B9" w:rsidP="003B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ivers Next Arabic">
    <w:altName w:val="Arial"/>
    <w:charset w:val="00"/>
    <w:family w:val="swiss"/>
    <w:pitch w:val="variable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Next Arabic Bold">
    <w:altName w:val="Arial"/>
    <w:charset w:val="00"/>
    <w:family w:val="swiss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243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711F0" w14:textId="050E3F11" w:rsidR="00B93E12" w:rsidRDefault="00B93E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12FF4" w14:textId="77777777" w:rsidR="00D604B9" w:rsidRDefault="00D604B9" w:rsidP="003B0EEC">
      <w:pPr>
        <w:spacing w:after="0" w:line="240" w:lineRule="auto"/>
      </w:pPr>
      <w:r>
        <w:separator/>
      </w:r>
    </w:p>
  </w:footnote>
  <w:footnote w:type="continuationSeparator" w:id="0">
    <w:p w14:paraId="46AEB099" w14:textId="77777777" w:rsidR="00D604B9" w:rsidRDefault="00D604B9" w:rsidP="003B0EE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+yueymT98GhIoR" int2:id="oQTwABuf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B17AE"/>
    <w:multiLevelType w:val="multilevel"/>
    <w:tmpl w:val="63867A6A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3F21FF"/>
    <w:multiLevelType w:val="multilevel"/>
    <w:tmpl w:val="E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E15D5"/>
    <w:multiLevelType w:val="multilevel"/>
    <w:tmpl w:val="7924ED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E08A5"/>
    <w:multiLevelType w:val="multilevel"/>
    <w:tmpl w:val="A2842F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76FC"/>
    <w:multiLevelType w:val="multilevel"/>
    <w:tmpl w:val="C9B82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411F7"/>
    <w:multiLevelType w:val="multilevel"/>
    <w:tmpl w:val="729C4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7159D7"/>
    <w:multiLevelType w:val="hybridMultilevel"/>
    <w:tmpl w:val="D898D7AA"/>
    <w:lvl w:ilvl="0" w:tplc="51905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53D4"/>
    <w:multiLevelType w:val="multilevel"/>
    <w:tmpl w:val="55B8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1B6787"/>
    <w:multiLevelType w:val="multilevel"/>
    <w:tmpl w:val="F216D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606F35"/>
    <w:multiLevelType w:val="multilevel"/>
    <w:tmpl w:val="11D81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A95084"/>
    <w:multiLevelType w:val="multilevel"/>
    <w:tmpl w:val="DF48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E24D2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707E3E"/>
    <w:multiLevelType w:val="multilevel"/>
    <w:tmpl w:val="B810D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E14906"/>
    <w:multiLevelType w:val="multilevel"/>
    <w:tmpl w:val="6CEE4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E12FC"/>
    <w:multiLevelType w:val="multilevel"/>
    <w:tmpl w:val="DF847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01036"/>
    <w:multiLevelType w:val="hybridMultilevel"/>
    <w:tmpl w:val="42F87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C5F47"/>
    <w:multiLevelType w:val="hybridMultilevel"/>
    <w:tmpl w:val="FAC02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F448D0"/>
    <w:multiLevelType w:val="multilevel"/>
    <w:tmpl w:val="4702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D7756F"/>
    <w:multiLevelType w:val="hybridMultilevel"/>
    <w:tmpl w:val="05A04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FB33B9"/>
    <w:multiLevelType w:val="multilevel"/>
    <w:tmpl w:val="ED5A49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777022"/>
    <w:multiLevelType w:val="multilevel"/>
    <w:tmpl w:val="4F248F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43E60"/>
    <w:multiLevelType w:val="multilevel"/>
    <w:tmpl w:val="628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571D28"/>
    <w:multiLevelType w:val="multilevel"/>
    <w:tmpl w:val="8F5EA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FC536B"/>
    <w:multiLevelType w:val="hybridMultilevel"/>
    <w:tmpl w:val="08F4D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33DAE"/>
    <w:multiLevelType w:val="multilevel"/>
    <w:tmpl w:val="2BB0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E76A72"/>
    <w:multiLevelType w:val="multilevel"/>
    <w:tmpl w:val="E8468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776F13"/>
    <w:multiLevelType w:val="multilevel"/>
    <w:tmpl w:val="0DB40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F70151"/>
    <w:multiLevelType w:val="multilevel"/>
    <w:tmpl w:val="61161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7F5E6C"/>
    <w:multiLevelType w:val="hybridMultilevel"/>
    <w:tmpl w:val="E0B067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AC41494"/>
    <w:multiLevelType w:val="hybridMultilevel"/>
    <w:tmpl w:val="6D54ACBC"/>
    <w:lvl w:ilvl="0" w:tplc="5680D1D8">
      <w:start w:val="1"/>
      <w:numFmt w:val="bullet"/>
      <w:lvlText w:val="-"/>
      <w:lvlJc w:val="center"/>
      <w:pPr>
        <w:ind w:left="720" w:hanging="360"/>
      </w:pPr>
      <w:rPr>
        <w:rFonts w:ascii="Sakkal Majalla" w:eastAsia="DengXian" w:hAnsi="Sakkal Majalla" w:hint="default"/>
        <w:b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566720">
    <w:abstractNumId w:val="18"/>
  </w:num>
  <w:num w:numId="2" w16cid:durableId="838156101">
    <w:abstractNumId w:val="29"/>
  </w:num>
  <w:num w:numId="3" w16cid:durableId="381102938">
    <w:abstractNumId w:val="5"/>
  </w:num>
  <w:num w:numId="4" w16cid:durableId="1263879416">
    <w:abstractNumId w:val="20"/>
  </w:num>
  <w:num w:numId="5" w16cid:durableId="1825702475">
    <w:abstractNumId w:val="9"/>
  </w:num>
  <w:num w:numId="6" w16cid:durableId="1793016629">
    <w:abstractNumId w:val="8"/>
  </w:num>
  <w:num w:numId="7" w16cid:durableId="1715545207">
    <w:abstractNumId w:val="21"/>
  </w:num>
  <w:num w:numId="8" w16cid:durableId="56511757">
    <w:abstractNumId w:val="13"/>
  </w:num>
  <w:num w:numId="9" w16cid:durableId="1203904160">
    <w:abstractNumId w:val="24"/>
  </w:num>
  <w:num w:numId="10" w16cid:durableId="1661694328">
    <w:abstractNumId w:val="4"/>
  </w:num>
  <w:num w:numId="11" w16cid:durableId="2108961771">
    <w:abstractNumId w:val="19"/>
  </w:num>
  <w:num w:numId="12" w16cid:durableId="1281297797">
    <w:abstractNumId w:val="3"/>
  </w:num>
  <w:num w:numId="13" w16cid:durableId="1059326794">
    <w:abstractNumId w:val="1"/>
  </w:num>
  <w:num w:numId="14" w16cid:durableId="71662417">
    <w:abstractNumId w:val="26"/>
  </w:num>
  <w:num w:numId="15" w16cid:durableId="1874345470">
    <w:abstractNumId w:val="25"/>
  </w:num>
  <w:num w:numId="16" w16cid:durableId="440998043">
    <w:abstractNumId w:val="2"/>
  </w:num>
  <w:num w:numId="17" w16cid:durableId="1048990352">
    <w:abstractNumId w:val="22"/>
  </w:num>
  <w:num w:numId="18" w16cid:durableId="1539972695">
    <w:abstractNumId w:val="17"/>
  </w:num>
  <w:num w:numId="19" w16cid:durableId="1338075377">
    <w:abstractNumId w:val="6"/>
  </w:num>
  <w:num w:numId="20" w16cid:durableId="1229533245">
    <w:abstractNumId w:val="7"/>
  </w:num>
  <w:num w:numId="21" w16cid:durableId="1914777960">
    <w:abstractNumId w:val="27"/>
  </w:num>
  <w:num w:numId="22" w16cid:durableId="1391920903">
    <w:abstractNumId w:val="11"/>
  </w:num>
  <w:num w:numId="23" w16cid:durableId="2139756377">
    <w:abstractNumId w:val="10"/>
  </w:num>
  <w:num w:numId="24" w16cid:durableId="109514345">
    <w:abstractNumId w:val="28"/>
  </w:num>
  <w:num w:numId="25" w16cid:durableId="143007735">
    <w:abstractNumId w:val="14"/>
  </w:num>
  <w:num w:numId="26" w16cid:durableId="1715082918">
    <w:abstractNumId w:val="0"/>
  </w:num>
  <w:num w:numId="27" w16cid:durableId="805658257">
    <w:abstractNumId w:val="12"/>
  </w:num>
  <w:num w:numId="28" w16cid:durableId="1521817181">
    <w:abstractNumId w:val="15"/>
  </w:num>
  <w:num w:numId="29" w16cid:durableId="1075325768">
    <w:abstractNumId w:val="16"/>
  </w:num>
  <w:num w:numId="30" w16cid:durableId="6356427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MwMDIxNLUwNzSzNDBQ0lEKTi0uzszPAykwqgUAysdBlCwAAAA="/>
  </w:docVars>
  <w:rsids>
    <w:rsidRoot w:val="00A55E42"/>
    <w:rsid w:val="000018FC"/>
    <w:rsid w:val="00016684"/>
    <w:rsid w:val="00023D2F"/>
    <w:rsid w:val="00025CF3"/>
    <w:rsid w:val="00026001"/>
    <w:rsid w:val="0003049E"/>
    <w:rsid w:val="000347F3"/>
    <w:rsid w:val="000370A9"/>
    <w:rsid w:val="00042736"/>
    <w:rsid w:val="00042889"/>
    <w:rsid w:val="0004506E"/>
    <w:rsid w:val="000478FD"/>
    <w:rsid w:val="000630D4"/>
    <w:rsid w:val="00071E91"/>
    <w:rsid w:val="00072D55"/>
    <w:rsid w:val="0007359D"/>
    <w:rsid w:val="00077F77"/>
    <w:rsid w:val="000808AA"/>
    <w:rsid w:val="00081132"/>
    <w:rsid w:val="0008194F"/>
    <w:rsid w:val="000820C9"/>
    <w:rsid w:val="0008457C"/>
    <w:rsid w:val="0009362F"/>
    <w:rsid w:val="000A2063"/>
    <w:rsid w:val="000B083D"/>
    <w:rsid w:val="000B1B6B"/>
    <w:rsid w:val="000B32BF"/>
    <w:rsid w:val="000B47FB"/>
    <w:rsid w:val="000B7783"/>
    <w:rsid w:val="000C4A4C"/>
    <w:rsid w:val="000C6E76"/>
    <w:rsid w:val="000D1569"/>
    <w:rsid w:val="000D2E34"/>
    <w:rsid w:val="000E07D4"/>
    <w:rsid w:val="000E10CE"/>
    <w:rsid w:val="000E357E"/>
    <w:rsid w:val="000F1F74"/>
    <w:rsid w:val="000F302C"/>
    <w:rsid w:val="000F5DCC"/>
    <w:rsid w:val="00100194"/>
    <w:rsid w:val="00100A1C"/>
    <w:rsid w:val="00101475"/>
    <w:rsid w:val="00102DCB"/>
    <w:rsid w:val="00111621"/>
    <w:rsid w:val="00112615"/>
    <w:rsid w:val="00113A6E"/>
    <w:rsid w:val="0011667E"/>
    <w:rsid w:val="0012176B"/>
    <w:rsid w:val="00124ADF"/>
    <w:rsid w:val="00127EC9"/>
    <w:rsid w:val="001345A2"/>
    <w:rsid w:val="00140ADE"/>
    <w:rsid w:val="0014298C"/>
    <w:rsid w:val="001512B4"/>
    <w:rsid w:val="00151FCC"/>
    <w:rsid w:val="00153D54"/>
    <w:rsid w:val="001572BA"/>
    <w:rsid w:val="00161881"/>
    <w:rsid w:val="00162CE8"/>
    <w:rsid w:val="001639D6"/>
    <w:rsid w:val="00163D12"/>
    <w:rsid w:val="00175A40"/>
    <w:rsid w:val="00181413"/>
    <w:rsid w:val="00184EFE"/>
    <w:rsid w:val="0018695F"/>
    <w:rsid w:val="00187601"/>
    <w:rsid w:val="00190183"/>
    <w:rsid w:val="00196756"/>
    <w:rsid w:val="001A49A5"/>
    <w:rsid w:val="001A54B4"/>
    <w:rsid w:val="001B0BEC"/>
    <w:rsid w:val="001B4757"/>
    <w:rsid w:val="001B5008"/>
    <w:rsid w:val="001B6C44"/>
    <w:rsid w:val="001B7B49"/>
    <w:rsid w:val="001C27F0"/>
    <w:rsid w:val="001C416B"/>
    <w:rsid w:val="001E0F38"/>
    <w:rsid w:val="001E6D97"/>
    <w:rsid w:val="001E79DC"/>
    <w:rsid w:val="001F29AC"/>
    <w:rsid w:val="001F772F"/>
    <w:rsid w:val="002037F6"/>
    <w:rsid w:val="00203C0C"/>
    <w:rsid w:val="0020746E"/>
    <w:rsid w:val="0021191F"/>
    <w:rsid w:val="00215F0A"/>
    <w:rsid w:val="00222442"/>
    <w:rsid w:val="00227647"/>
    <w:rsid w:val="00233C20"/>
    <w:rsid w:val="00240088"/>
    <w:rsid w:val="00245CA9"/>
    <w:rsid w:val="002502CE"/>
    <w:rsid w:val="002525DD"/>
    <w:rsid w:val="002540A4"/>
    <w:rsid w:val="0027268F"/>
    <w:rsid w:val="00273A58"/>
    <w:rsid w:val="002749F9"/>
    <w:rsid w:val="00275C37"/>
    <w:rsid w:val="002849C8"/>
    <w:rsid w:val="00285A83"/>
    <w:rsid w:val="00286D70"/>
    <w:rsid w:val="00287740"/>
    <w:rsid w:val="00287B3C"/>
    <w:rsid w:val="0029085B"/>
    <w:rsid w:val="0029511E"/>
    <w:rsid w:val="002966AA"/>
    <w:rsid w:val="002A3954"/>
    <w:rsid w:val="002A47ED"/>
    <w:rsid w:val="002B1CD3"/>
    <w:rsid w:val="002B3F70"/>
    <w:rsid w:val="002C18E1"/>
    <w:rsid w:val="002C7759"/>
    <w:rsid w:val="002C7EBF"/>
    <w:rsid w:val="002D0CAD"/>
    <w:rsid w:val="002D7753"/>
    <w:rsid w:val="002E287F"/>
    <w:rsid w:val="002E2DA4"/>
    <w:rsid w:val="002E7A14"/>
    <w:rsid w:val="002F2076"/>
    <w:rsid w:val="002F5248"/>
    <w:rsid w:val="002F56DF"/>
    <w:rsid w:val="00307D2A"/>
    <w:rsid w:val="00311033"/>
    <w:rsid w:val="00312816"/>
    <w:rsid w:val="0032044F"/>
    <w:rsid w:val="003209B1"/>
    <w:rsid w:val="00322AA1"/>
    <w:rsid w:val="00327FD2"/>
    <w:rsid w:val="00331F2C"/>
    <w:rsid w:val="00332C96"/>
    <w:rsid w:val="00340501"/>
    <w:rsid w:val="00340A35"/>
    <w:rsid w:val="00341DEC"/>
    <w:rsid w:val="0034246B"/>
    <w:rsid w:val="00343E89"/>
    <w:rsid w:val="0034411A"/>
    <w:rsid w:val="00344AEF"/>
    <w:rsid w:val="0034558F"/>
    <w:rsid w:val="00347347"/>
    <w:rsid w:val="00347B2E"/>
    <w:rsid w:val="00350E0E"/>
    <w:rsid w:val="00354BF6"/>
    <w:rsid w:val="0035500B"/>
    <w:rsid w:val="00361793"/>
    <w:rsid w:val="00362CE3"/>
    <w:rsid w:val="00364504"/>
    <w:rsid w:val="00365B31"/>
    <w:rsid w:val="003700B9"/>
    <w:rsid w:val="00374A0A"/>
    <w:rsid w:val="003765C8"/>
    <w:rsid w:val="003774D1"/>
    <w:rsid w:val="00381288"/>
    <w:rsid w:val="0038304B"/>
    <w:rsid w:val="00383E77"/>
    <w:rsid w:val="00391BAA"/>
    <w:rsid w:val="003953E1"/>
    <w:rsid w:val="003A3717"/>
    <w:rsid w:val="003A3E20"/>
    <w:rsid w:val="003B0BF5"/>
    <w:rsid w:val="003B0EEC"/>
    <w:rsid w:val="003B4768"/>
    <w:rsid w:val="003C1989"/>
    <w:rsid w:val="003C21DD"/>
    <w:rsid w:val="003C5513"/>
    <w:rsid w:val="003D3BF6"/>
    <w:rsid w:val="003D3FF4"/>
    <w:rsid w:val="003E068F"/>
    <w:rsid w:val="003E3228"/>
    <w:rsid w:val="003E43C1"/>
    <w:rsid w:val="003E4A03"/>
    <w:rsid w:val="003E77B1"/>
    <w:rsid w:val="003F33EC"/>
    <w:rsid w:val="003F346D"/>
    <w:rsid w:val="00402950"/>
    <w:rsid w:val="00407E64"/>
    <w:rsid w:val="00413976"/>
    <w:rsid w:val="00413FF8"/>
    <w:rsid w:val="004147FE"/>
    <w:rsid w:val="00415EE7"/>
    <w:rsid w:val="00420875"/>
    <w:rsid w:val="004241D7"/>
    <w:rsid w:val="004275D2"/>
    <w:rsid w:val="004329B6"/>
    <w:rsid w:val="00433D80"/>
    <w:rsid w:val="00437F73"/>
    <w:rsid w:val="004509DE"/>
    <w:rsid w:val="00455EF5"/>
    <w:rsid w:val="004572A8"/>
    <w:rsid w:val="004634C9"/>
    <w:rsid w:val="00464AE4"/>
    <w:rsid w:val="00464DE1"/>
    <w:rsid w:val="004700F8"/>
    <w:rsid w:val="004831AC"/>
    <w:rsid w:val="00487E19"/>
    <w:rsid w:val="00490336"/>
    <w:rsid w:val="00490E0D"/>
    <w:rsid w:val="00491CDB"/>
    <w:rsid w:val="00492E36"/>
    <w:rsid w:val="004957EE"/>
    <w:rsid w:val="0049666B"/>
    <w:rsid w:val="00496E81"/>
    <w:rsid w:val="00496FF9"/>
    <w:rsid w:val="004A0877"/>
    <w:rsid w:val="004A0C62"/>
    <w:rsid w:val="004A1FF8"/>
    <w:rsid w:val="004C0570"/>
    <w:rsid w:val="004C62C0"/>
    <w:rsid w:val="004D1A4B"/>
    <w:rsid w:val="004E5F96"/>
    <w:rsid w:val="004E7708"/>
    <w:rsid w:val="004F2428"/>
    <w:rsid w:val="004F3D8C"/>
    <w:rsid w:val="004F523A"/>
    <w:rsid w:val="004F62D5"/>
    <w:rsid w:val="004F7F77"/>
    <w:rsid w:val="005030E6"/>
    <w:rsid w:val="00512008"/>
    <w:rsid w:val="00516053"/>
    <w:rsid w:val="00517155"/>
    <w:rsid w:val="00521BE8"/>
    <w:rsid w:val="00522B6B"/>
    <w:rsid w:val="00524C53"/>
    <w:rsid w:val="00525503"/>
    <w:rsid w:val="00525F77"/>
    <w:rsid w:val="0053186F"/>
    <w:rsid w:val="00535D32"/>
    <w:rsid w:val="00535EBC"/>
    <w:rsid w:val="0053609B"/>
    <w:rsid w:val="005535F2"/>
    <w:rsid w:val="00557B0E"/>
    <w:rsid w:val="005718C5"/>
    <w:rsid w:val="00572D24"/>
    <w:rsid w:val="005738F9"/>
    <w:rsid w:val="00577AB6"/>
    <w:rsid w:val="0058023D"/>
    <w:rsid w:val="0058294C"/>
    <w:rsid w:val="0058358F"/>
    <w:rsid w:val="005865E3"/>
    <w:rsid w:val="00591D6A"/>
    <w:rsid w:val="00594475"/>
    <w:rsid w:val="00596BDB"/>
    <w:rsid w:val="005A0F00"/>
    <w:rsid w:val="005A11F6"/>
    <w:rsid w:val="005A2952"/>
    <w:rsid w:val="005A48C1"/>
    <w:rsid w:val="005B588B"/>
    <w:rsid w:val="005B5B64"/>
    <w:rsid w:val="005B5B88"/>
    <w:rsid w:val="005C01C3"/>
    <w:rsid w:val="005C2D94"/>
    <w:rsid w:val="005C5911"/>
    <w:rsid w:val="005C60FB"/>
    <w:rsid w:val="005D3233"/>
    <w:rsid w:val="005D7E36"/>
    <w:rsid w:val="005E40C4"/>
    <w:rsid w:val="005E4F3D"/>
    <w:rsid w:val="005E5F2E"/>
    <w:rsid w:val="005E645C"/>
    <w:rsid w:val="005E6D9F"/>
    <w:rsid w:val="005E7AAB"/>
    <w:rsid w:val="005E7DD7"/>
    <w:rsid w:val="005F0801"/>
    <w:rsid w:val="005F1FA2"/>
    <w:rsid w:val="005F2C16"/>
    <w:rsid w:val="006013CA"/>
    <w:rsid w:val="006039DC"/>
    <w:rsid w:val="00603EAC"/>
    <w:rsid w:val="00610FC0"/>
    <w:rsid w:val="0061356E"/>
    <w:rsid w:val="00614A62"/>
    <w:rsid w:val="00615F5A"/>
    <w:rsid w:val="006219F0"/>
    <w:rsid w:val="006232F5"/>
    <w:rsid w:val="0062542F"/>
    <w:rsid w:val="00627AC0"/>
    <w:rsid w:val="006324A6"/>
    <w:rsid w:val="00640266"/>
    <w:rsid w:val="00652B6D"/>
    <w:rsid w:val="00653C4F"/>
    <w:rsid w:val="006558AC"/>
    <w:rsid w:val="006651D1"/>
    <w:rsid w:val="006700C8"/>
    <w:rsid w:val="00670EAA"/>
    <w:rsid w:val="00672965"/>
    <w:rsid w:val="00690302"/>
    <w:rsid w:val="0069471F"/>
    <w:rsid w:val="006950C8"/>
    <w:rsid w:val="006B600A"/>
    <w:rsid w:val="006D3E97"/>
    <w:rsid w:val="006E079F"/>
    <w:rsid w:val="006E110E"/>
    <w:rsid w:val="006E4497"/>
    <w:rsid w:val="006F191C"/>
    <w:rsid w:val="006F1F02"/>
    <w:rsid w:val="006F2E08"/>
    <w:rsid w:val="006F65DE"/>
    <w:rsid w:val="00703B71"/>
    <w:rsid w:val="00703C17"/>
    <w:rsid w:val="00705B63"/>
    <w:rsid w:val="007075FD"/>
    <w:rsid w:val="00715690"/>
    <w:rsid w:val="00717D09"/>
    <w:rsid w:val="00724351"/>
    <w:rsid w:val="00726B33"/>
    <w:rsid w:val="0072747D"/>
    <w:rsid w:val="00730AB2"/>
    <w:rsid w:val="007320E3"/>
    <w:rsid w:val="007354A9"/>
    <w:rsid w:val="00736101"/>
    <w:rsid w:val="00740989"/>
    <w:rsid w:val="00740B70"/>
    <w:rsid w:val="0074103F"/>
    <w:rsid w:val="007441D7"/>
    <w:rsid w:val="00747575"/>
    <w:rsid w:val="007476D5"/>
    <w:rsid w:val="00750552"/>
    <w:rsid w:val="0075136B"/>
    <w:rsid w:val="007516A5"/>
    <w:rsid w:val="007561B0"/>
    <w:rsid w:val="0076095C"/>
    <w:rsid w:val="00761D7F"/>
    <w:rsid w:val="00766AAE"/>
    <w:rsid w:val="007870BC"/>
    <w:rsid w:val="007877F2"/>
    <w:rsid w:val="00791EE0"/>
    <w:rsid w:val="00793270"/>
    <w:rsid w:val="00794EC0"/>
    <w:rsid w:val="007A36C0"/>
    <w:rsid w:val="007A4DDD"/>
    <w:rsid w:val="007B34B4"/>
    <w:rsid w:val="007B5269"/>
    <w:rsid w:val="007C009B"/>
    <w:rsid w:val="007C1361"/>
    <w:rsid w:val="007C175F"/>
    <w:rsid w:val="007C2A1D"/>
    <w:rsid w:val="007C2A65"/>
    <w:rsid w:val="007C3179"/>
    <w:rsid w:val="007D1E13"/>
    <w:rsid w:val="007D200C"/>
    <w:rsid w:val="007D206C"/>
    <w:rsid w:val="007D3F06"/>
    <w:rsid w:val="007D6320"/>
    <w:rsid w:val="007D689E"/>
    <w:rsid w:val="007E1271"/>
    <w:rsid w:val="007E3CE5"/>
    <w:rsid w:val="007E64B4"/>
    <w:rsid w:val="007E65F8"/>
    <w:rsid w:val="007F0442"/>
    <w:rsid w:val="007F28F3"/>
    <w:rsid w:val="008018EC"/>
    <w:rsid w:val="008039AC"/>
    <w:rsid w:val="00805D8E"/>
    <w:rsid w:val="00812703"/>
    <w:rsid w:val="00817802"/>
    <w:rsid w:val="008179EA"/>
    <w:rsid w:val="008249B5"/>
    <w:rsid w:val="0083378B"/>
    <w:rsid w:val="00834C1E"/>
    <w:rsid w:val="008413FD"/>
    <w:rsid w:val="00841843"/>
    <w:rsid w:val="00841D60"/>
    <w:rsid w:val="00842621"/>
    <w:rsid w:val="00843344"/>
    <w:rsid w:val="00844874"/>
    <w:rsid w:val="0084708F"/>
    <w:rsid w:val="00847E0D"/>
    <w:rsid w:val="008526A7"/>
    <w:rsid w:val="00852865"/>
    <w:rsid w:val="00855F37"/>
    <w:rsid w:val="008573D4"/>
    <w:rsid w:val="00863413"/>
    <w:rsid w:val="00865817"/>
    <w:rsid w:val="00865CBC"/>
    <w:rsid w:val="008676CE"/>
    <w:rsid w:val="008677A0"/>
    <w:rsid w:val="00867CD7"/>
    <w:rsid w:val="008720C0"/>
    <w:rsid w:val="00872BA3"/>
    <w:rsid w:val="008758E1"/>
    <w:rsid w:val="00875994"/>
    <w:rsid w:val="008772C3"/>
    <w:rsid w:val="00880203"/>
    <w:rsid w:val="00881856"/>
    <w:rsid w:val="008819C1"/>
    <w:rsid w:val="00883B96"/>
    <w:rsid w:val="00883EC8"/>
    <w:rsid w:val="00890352"/>
    <w:rsid w:val="00894278"/>
    <w:rsid w:val="008A0AED"/>
    <w:rsid w:val="008A17FA"/>
    <w:rsid w:val="008A40C0"/>
    <w:rsid w:val="008B44A2"/>
    <w:rsid w:val="008B4B8D"/>
    <w:rsid w:val="008B5DB0"/>
    <w:rsid w:val="008B688B"/>
    <w:rsid w:val="008C1724"/>
    <w:rsid w:val="008D0F7D"/>
    <w:rsid w:val="008D1AEF"/>
    <w:rsid w:val="008D26A2"/>
    <w:rsid w:val="008E1A38"/>
    <w:rsid w:val="008E6D40"/>
    <w:rsid w:val="008F0AD0"/>
    <w:rsid w:val="008F2DED"/>
    <w:rsid w:val="008F44CC"/>
    <w:rsid w:val="008F5B37"/>
    <w:rsid w:val="008F64A7"/>
    <w:rsid w:val="00900316"/>
    <w:rsid w:val="00907BDC"/>
    <w:rsid w:val="00914A3D"/>
    <w:rsid w:val="00915E07"/>
    <w:rsid w:val="00917C74"/>
    <w:rsid w:val="009247B1"/>
    <w:rsid w:val="009251F8"/>
    <w:rsid w:val="00941C56"/>
    <w:rsid w:val="00942ADF"/>
    <w:rsid w:val="00943658"/>
    <w:rsid w:val="00952586"/>
    <w:rsid w:val="0095400A"/>
    <w:rsid w:val="00967D0E"/>
    <w:rsid w:val="00973AB7"/>
    <w:rsid w:val="00981613"/>
    <w:rsid w:val="00981B84"/>
    <w:rsid w:val="00990FA8"/>
    <w:rsid w:val="00991222"/>
    <w:rsid w:val="00991972"/>
    <w:rsid w:val="00995C5B"/>
    <w:rsid w:val="009A0047"/>
    <w:rsid w:val="009A12F2"/>
    <w:rsid w:val="009A42AB"/>
    <w:rsid w:val="009C67CE"/>
    <w:rsid w:val="009E3F47"/>
    <w:rsid w:val="009F29A1"/>
    <w:rsid w:val="009F434D"/>
    <w:rsid w:val="009F46C6"/>
    <w:rsid w:val="009F5365"/>
    <w:rsid w:val="009F58D2"/>
    <w:rsid w:val="009F5DE0"/>
    <w:rsid w:val="009F6896"/>
    <w:rsid w:val="00A0456E"/>
    <w:rsid w:val="00A116B8"/>
    <w:rsid w:val="00A13100"/>
    <w:rsid w:val="00A16449"/>
    <w:rsid w:val="00A23443"/>
    <w:rsid w:val="00A32A8B"/>
    <w:rsid w:val="00A33196"/>
    <w:rsid w:val="00A3554E"/>
    <w:rsid w:val="00A369F3"/>
    <w:rsid w:val="00A37D89"/>
    <w:rsid w:val="00A4054B"/>
    <w:rsid w:val="00A4101D"/>
    <w:rsid w:val="00A42209"/>
    <w:rsid w:val="00A52196"/>
    <w:rsid w:val="00A53A07"/>
    <w:rsid w:val="00A55BD1"/>
    <w:rsid w:val="00A55E42"/>
    <w:rsid w:val="00A56C27"/>
    <w:rsid w:val="00A63808"/>
    <w:rsid w:val="00A65666"/>
    <w:rsid w:val="00A66819"/>
    <w:rsid w:val="00A67D7D"/>
    <w:rsid w:val="00A71FB2"/>
    <w:rsid w:val="00A75502"/>
    <w:rsid w:val="00A75799"/>
    <w:rsid w:val="00A84BC4"/>
    <w:rsid w:val="00A86BDD"/>
    <w:rsid w:val="00AA7974"/>
    <w:rsid w:val="00AC39D5"/>
    <w:rsid w:val="00AC54AD"/>
    <w:rsid w:val="00AC797C"/>
    <w:rsid w:val="00AD0B64"/>
    <w:rsid w:val="00AD122C"/>
    <w:rsid w:val="00AD18AE"/>
    <w:rsid w:val="00AD3BA4"/>
    <w:rsid w:val="00AE0F18"/>
    <w:rsid w:val="00AE44BD"/>
    <w:rsid w:val="00AF59E4"/>
    <w:rsid w:val="00B0164C"/>
    <w:rsid w:val="00B1469D"/>
    <w:rsid w:val="00B1676D"/>
    <w:rsid w:val="00B1764D"/>
    <w:rsid w:val="00B44864"/>
    <w:rsid w:val="00B50906"/>
    <w:rsid w:val="00B522EF"/>
    <w:rsid w:val="00B5499E"/>
    <w:rsid w:val="00B56DD5"/>
    <w:rsid w:val="00B60B45"/>
    <w:rsid w:val="00B62C51"/>
    <w:rsid w:val="00B63D9C"/>
    <w:rsid w:val="00B64C41"/>
    <w:rsid w:val="00B66957"/>
    <w:rsid w:val="00B67252"/>
    <w:rsid w:val="00B707DB"/>
    <w:rsid w:val="00B72708"/>
    <w:rsid w:val="00B72A7A"/>
    <w:rsid w:val="00B72E1B"/>
    <w:rsid w:val="00B84602"/>
    <w:rsid w:val="00B90A26"/>
    <w:rsid w:val="00B90CFD"/>
    <w:rsid w:val="00B93522"/>
    <w:rsid w:val="00B93E12"/>
    <w:rsid w:val="00B97323"/>
    <w:rsid w:val="00B975F8"/>
    <w:rsid w:val="00BA52EC"/>
    <w:rsid w:val="00BB5DE4"/>
    <w:rsid w:val="00BC05E4"/>
    <w:rsid w:val="00BC07F5"/>
    <w:rsid w:val="00BC659B"/>
    <w:rsid w:val="00BC7436"/>
    <w:rsid w:val="00BE48C1"/>
    <w:rsid w:val="00BE6119"/>
    <w:rsid w:val="00BE6DB6"/>
    <w:rsid w:val="00BF32A3"/>
    <w:rsid w:val="00BF331C"/>
    <w:rsid w:val="00C00DE3"/>
    <w:rsid w:val="00C020A5"/>
    <w:rsid w:val="00C05EDA"/>
    <w:rsid w:val="00C251AF"/>
    <w:rsid w:val="00C31E3D"/>
    <w:rsid w:val="00C41B36"/>
    <w:rsid w:val="00C4511F"/>
    <w:rsid w:val="00C520C4"/>
    <w:rsid w:val="00C60CB6"/>
    <w:rsid w:val="00C6530F"/>
    <w:rsid w:val="00C67A51"/>
    <w:rsid w:val="00C71803"/>
    <w:rsid w:val="00C7304B"/>
    <w:rsid w:val="00C74885"/>
    <w:rsid w:val="00C76224"/>
    <w:rsid w:val="00C769FE"/>
    <w:rsid w:val="00C833C4"/>
    <w:rsid w:val="00C83E08"/>
    <w:rsid w:val="00C92554"/>
    <w:rsid w:val="00C92747"/>
    <w:rsid w:val="00C92B01"/>
    <w:rsid w:val="00C9518F"/>
    <w:rsid w:val="00CA3F45"/>
    <w:rsid w:val="00CA56A6"/>
    <w:rsid w:val="00CB10A5"/>
    <w:rsid w:val="00CB7996"/>
    <w:rsid w:val="00CC0FAE"/>
    <w:rsid w:val="00CC1C80"/>
    <w:rsid w:val="00CC5E8C"/>
    <w:rsid w:val="00CC7049"/>
    <w:rsid w:val="00CD6354"/>
    <w:rsid w:val="00CD67B2"/>
    <w:rsid w:val="00CF2848"/>
    <w:rsid w:val="00CF3531"/>
    <w:rsid w:val="00CF6A4E"/>
    <w:rsid w:val="00D0094C"/>
    <w:rsid w:val="00D0426E"/>
    <w:rsid w:val="00D06D63"/>
    <w:rsid w:val="00D07666"/>
    <w:rsid w:val="00D07EFD"/>
    <w:rsid w:val="00D17005"/>
    <w:rsid w:val="00D20CF5"/>
    <w:rsid w:val="00D23C63"/>
    <w:rsid w:val="00D26E89"/>
    <w:rsid w:val="00D4009B"/>
    <w:rsid w:val="00D435B9"/>
    <w:rsid w:val="00D525B3"/>
    <w:rsid w:val="00D53D6F"/>
    <w:rsid w:val="00D604B9"/>
    <w:rsid w:val="00D715BD"/>
    <w:rsid w:val="00D74DFA"/>
    <w:rsid w:val="00D778F9"/>
    <w:rsid w:val="00D80A06"/>
    <w:rsid w:val="00D83B6D"/>
    <w:rsid w:val="00D847B2"/>
    <w:rsid w:val="00D90711"/>
    <w:rsid w:val="00D937BE"/>
    <w:rsid w:val="00D9391A"/>
    <w:rsid w:val="00D96626"/>
    <w:rsid w:val="00D9666C"/>
    <w:rsid w:val="00DA02F5"/>
    <w:rsid w:val="00DA1244"/>
    <w:rsid w:val="00DA3B64"/>
    <w:rsid w:val="00DA550E"/>
    <w:rsid w:val="00DA6E56"/>
    <w:rsid w:val="00DA7659"/>
    <w:rsid w:val="00DB346F"/>
    <w:rsid w:val="00DB34B2"/>
    <w:rsid w:val="00DB6C36"/>
    <w:rsid w:val="00DC050D"/>
    <w:rsid w:val="00DC5E04"/>
    <w:rsid w:val="00DC6D6C"/>
    <w:rsid w:val="00DC73EC"/>
    <w:rsid w:val="00DD015A"/>
    <w:rsid w:val="00DD0B87"/>
    <w:rsid w:val="00DD4ECC"/>
    <w:rsid w:val="00DD7F21"/>
    <w:rsid w:val="00DE0684"/>
    <w:rsid w:val="00DE3688"/>
    <w:rsid w:val="00DF007A"/>
    <w:rsid w:val="00DF21BD"/>
    <w:rsid w:val="00E03A04"/>
    <w:rsid w:val="00E13450"/>
    <w:rsid w:val="00E13FD3"/>
    <w:rsid w:val="00E23996"/>
    <w:rsid w:val="00E26C60"/>
    <w:rsid w:val="00E335C5"/>
    <w:rsid w:val="00E35851"/>
    <w:rsid w:val="00E4152B"/>
    <w:rsid w:val="00E542A5"/>
    <w:rsid w:val="00E54552"/>
    <w:rsid w:val="00E60231"/>
    <w:rsid w:val="00E624F2"/>
    <w:rsid w:val="00E634F0"/>
    <w:rsid w:val="00E65439"/>
    <w:rsid w:val="00E65993"/>
    <w:rsid w:val="00E66FB1"/>
    <w:rsid w:val="00E74B03"/>
    <w:rsid w:val="00E773BA"/>
    <w:rsid w:val="00E77941"/>
    <w:rsid w:val="00E87E64"/>
    <w:rsid w:val="00E92618"/>
    <w:rsid w:val="00E93E34"/>
    <w:rsid w:val="00E950C4"/>
    <w:rsid w:val="00E977D2"/>
    <w:rsid w:val="00E979BF"/>
    <w:rsid w:val="00EA01AE"/>
    <w:rsid w:val="00EA0AE2"/>
    <w:rsid w:val="00EA5537"/>
    <w:rsid w:val="00EC0D46"/>
    <w:rsid w:val="00EC31B1"/>
    <w:rsid w:val="00ED0745"/>
    <w:rsid w:val="00ED2DCE"/>
    <w:rsid w:val="00ED36FE"/>
    <w:rsid w:val="00ED3DA2"/>
    <w:rsid w:val="00ED5B4D"/>
    <w:rsid w:val="00ED6259"/>
    <w:rsid w:val="00ED67D5"/>
    <w:rsid w:val="00EE3041"/>
    <w:rsid w:val="00EE39E9"/>
    <w:rsid w:val="00EE63CC"/>
    <w:rsid w:val="00EE66CA"/>
    <w:rsid w:val="00EF2D51"/>
    <w:rsid w:val="00EF7B2A"/>
    <w:rsid w:val="00F04681"/>
    <w:rsid w:val="00F0688D"/>
    <w:rsid w:val="00F06AF5"/>
    <w:rsid w:val="00F262A5"/>
    <w:rsid w:val="00F31E74"/>
    <w:rsid w:val="00F32370"/>
    <w:rsid w:val="00F34EB7"/>
    <w:rsid w:val="00F378C2"/>
    <w:rsid w:val="00F43F14"/>
    <w:rsid w:val="00F44D35"/>
    <w:rsid w:val="00F4651A"/>
    <w:rsid w:val="00F5139D"/>
    <w:rsid w:val="00F6041A"/>
    <w:rsid w:val="00F646DB"/>
    <w:rsid w:val="00F6536F"/>
    <w:rsid w:val="00F70014"/>
    <w:rsid w:val="00F756FC"/>
    <w:rsid w:val="00F80CF6"/>
    <w:rsid w:val="00F84490"/>
    <w:rsid w:val="00F8511F"/>
    <w:rsid w:val="00F87024"/>
    <w:rsid w:val="00F872E9"/>
    <w:rsid w:val="00FA048E"/>
    <w:rsid w:val="00FA0CCC"/>
    <w:rsid w:val="00FA5A77"/>
    <w:rsid w:val="00FA6A12"/>
    <w:rsid w:val="00FB7624"/>
    <w:rsid w:val="00FC2E51"/>
    <w:rsid w:val="00FC4D58"/>
    <w:rsid w:val="00FC5F48"/>
    <w:rsid w:val="00FD28BA"/>
    <w:rsid w:val="00FE160E"/>
    <w:rsid w:val="00FE26CD"/>
    <w:rsid w:val="00FE3155"/>
    <w:rsid w:val="00FE463B"/>
    <w:rsid w:val="00FE5C4D"/>
    <w:rsid w:val="00FE6C2B"/>
    <w:rsid w:val="00FF200F"/>
    <w:rsid w:val="047CC2EB"/>
    <w:rsid w:val="08D455F9"/>
    <w:rsid w:val="09B79410"/>
    <w:rsid w:val="0C2FDDC3"/>
    <w:rsid w:val="0F35ED54"/>
    <w:rsid w:val="11E7CEA9"/>
    <w:rsid w:val="15D77A86"/>
    <w:rsid w:val="19AB0441"/>
    <w:rsid w:val="1A8A034A"/>
    <w:rsid w:val="1E22B9A5"/>
    <w:rsid w:val="1E394BD3"/>
    <w:rsid w:val="1FF45312"/>
    <w:rsid w:val="202C9029"/>
    <w:rsid w:val="2035DEFC"/>
    <w:rsid w:val="20E67891"/>
    <w:rsid w:val="21E07F5B"/>
    <w:rsid w:val="2569C824"/>
    <w:rsid w:val="25E0D3A4"/>
    <w:rsid w:val="2685B404"/>
    <w:rsid w:val="2694A5AF"/>
    <w:rsid w:val="26A96D9C"/>
    <w:rsid w:val="28C7F5A9"/>
    <w:rsid w:val="28FF4D4E"/>
    <w:rsid w:val="2BC44292"/>
    <w:rsid w:val="303F0E12"/>
    <w:rsid w:val="31F4AAF3"/>
    <w:rsid w:val="432B3D20"/>
    <w:rsid w:val="43A5F4E0"/>
    <w:rsid w:val="4A83854B"/>
    <w:rsid w:val="4AFBDBC9"/>
    <w:rsid w:val="4EBDCD06"/>
    <w:rsid w:val="52FBFEED"/>
    <w:rsid w:val="55008083"/>
    <w:rsid w:val="56B314D8"/>
    <w:rsid w:val="58A9C255"/>
    <w:rsid w:val="5A1D3212"/>
    <w:rsid w:val="5C2E9025"/>
    <w:rsid w:val="5C6C8514"/>
    <w:rsid w:val="5D341777"/>
    <w:rsid w:val="5F321BB9"/>
    <w:rsid w:val="60C1DCC6"/>
    <w:rsid w:val="62B3EF91"/>
    <w:rsid w:val="636AD1CF"/>
    <w:rsid w:val="64A07EDB"/>
    <w:rsid w:val="651BAE12"/>
    <w:rsid w:val="653F7ED2"/>
    <w:rsid w:val="670A2D43"/>
    <w:rsid w:val="6A526D98"/>
    <w:rsid w:val="6D4C3498"/>
    <w:rsid w:val="6E4FFB01"/>
    <w:rsid w:val="70501D4E"/>
    <w:rsid w:val="7149DA40"/>
    <w:rsid w:val="7169ACEE"/>
    <w:rsid w:val="74138D60"/>
    <w:rsid w:val="7794FA50"/>
    <w:rsid w:val="7844F136"/>
    <w:rsid w:val="790ED890"/>
    <w:rsid w:val="7A7411D8"/>
    <w:rsid w:val="7CDE990A"/>
    <w:rsid w:val="7D33E5A3"/>
    <w:rsid w:val="7F39B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F9449"/>
  <w15:chartTrackingRefBased/>
  <w15:docId w15:val="{59E7938E-B392-4398-9585-F6205102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55E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E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5E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5E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5E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5E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5E42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A55E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5E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E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5E4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55E42"/>
    <w:pPr>
      <w:spacing w:after="0" w:line="240" w:lineRule="auto"/>
    </w:pPr>
    <w:tblPr/>
  </w:style>
  <w:style w:type="character" w:styleId="Strong">
    <w:name w:val="Strong"/>
    <w:basedOn w:val="DefaultParagraphFont"/>
    <w:uiPriority w:val="22"/>
    <w:qFormat/>
    <w:rsid w:val="00F4651A"/>
    <w:rPr>
      <w:b/>
      <w:bCs/>
    </w:rPr>
  </w:style>
  <w:style w:type="paragraph" w:styleId="NormalWeb">
    <w:name w:val="Normal (Web)"/>
    <w:basedOn w:val="Normal"/>
    <w:uiPriority w:val="99"/>
    <w:unhideWhenUsed/>
    <w:rsid w:val="00F46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F4651A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7AAB"/>
  </w:style>
  <w:style w:type="table" w:styleId="GridTable1Light">
    <w:name w:val="Grid Table 1 Light"/>
    <w:basedOn w:val="TableNormal"/>
    <w:uiPriority w:val="46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369F3"/>
    <w:pPr>
      <w:spacing w:after="0" w:line="240" w:lineRule="auto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D15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rsid w:val="00512008"/>
    <w:pPr>
      <w:spacing w:after="0" w:line="240" w:lineRule="auto"/>
    </w:p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120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6651D1"/>
    <w:pPr>
      <w:spacing w:after="0" w:line="240" w:lineRule="auto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35F2"/>
    <w:pPr>
      <w:spacing w:after="0" w:line="240" w:lineRule="auto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E357E"/>
    <w:pPr>
      <w:spacing w:after="0" w:line="240" w:lineRule="auto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EEC"/>
  </w:style>
  <w:style w:type="paragraph" w:styleId="Footer">
    <w:name w:val="footer"/>
    <w:basedOn w:val="Normal"/>
    <w:link w:val="FooterChar"/>
    <w:uiPriority w:val="99"/>
    <w:unhideWhenUsed/>
    <w:rsid w:val="003B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EEC"/>
  </w:style>
  <w:style w:type="table" w:styleId="ListTable3">
    <w:name w:val="List Table 3"/>
    <w:basedOn w:val="TableNormal"/>
    <w:uiPriority w:val="48"/>
    <w:rsid w:val="000E07D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614A62"/>
    <w:pPr>
      <w:widowControl w:val="0"/>
      <w:autoSpaceDE w:val="0"/>
      <w:autoSpaceDN w:val="0"/>
      <w:spacing w:before="120" w:after="120" w:line="240" w:lineRule="auto"/>
      <w:ind w:left="567"/>
    </w:pPr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614A62"/>
    <w:rPr>
      <w:rFonts w:ascii="Univers Next Arabic" w:eastAsia="Univers Next Arabic" w:hAnsi="Univers Next Arabic" w:cs="Univers Next Arabic"/>
      <w:color w:val="000000" w:themeColor="text1"/>
      <w:kern w:val="0"/>
      <w:sz w:val="26"/>
      <w:szCs w:val="26"/>
      <w:lang w:val="en-GB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C7304B"/>
    <w:pPr>
      <w:widowControl w:val="0"/>
      <w:autoSpaceDE w:val="0"/>
      <w:autoSpaceDN w:val="0"/>
      <w:spacing w:after="0" w:line="240" w:lineRule="auto"/>
    </w:pPr>
    <w:rPr>
      <w:kern w:val="0"/>
      <w:sz w:val="22"/>
      <w:szCs w:val="22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B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normaltextrun">
    <w:name w:val="normaltextrun"/>
    <w:basedOn w:val="DefaultParagraphFont"/>
    <w:rsid w:val="003B0BF5"/>
  </w:style>
  <w:style w:type="character" w:customStyle="1" w:styleId="eop">
    <w:name w:val="eop"/>
    <w:basedOn w:val="DefaultParagraphFont"/>
    <w:rsid w:val="003B0BF5"/>
  </w:style>
  <w:style w:type="table" w:styleId="GridTable6Colorful">
    <w:name w:val="Grid Table 6 Colorful"/>
    <w:basedOn w:val="TableNormal"/>
    <w:uiPriority w:val="51"/>
    <w:rsid w:val="003B0BF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9003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f0">
    <w:name w:val="pf0"/>
    <w:basedOn w:val="Normal"/>
    <w:rsid w:val="0090031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lang w:eastAsia="en-AE"/>
      <w14:ligatures w14:val="none"/>
    </w:rPr>
  </w:style>
  <w:style w:type="character" w:customStyle="1" w:styleId="cf01">
    <w:name w:val="cf01"/>
    <w:basedOn w:val="DefaultParagraphFont"/>
    <w:rsid w:val="0090031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0031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93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7DD2A5047EA42880F64E6A96EDBE0" ma:contentTypeVersion="13" ma:contentTypeDescription="Create a new document." ma:contentTypeScope="" ma:versionID="7ed3c9356d78c9d8e5fb292223b8b448">
  <xsd:schema xmlns:xsd="http://www.w3.org/2001/XMLSchema" xmlns:xs="http://www.w3.org/2001/XMLSchema" xmlns:p="http://schemas.microsoft.com/office/2006/metadata/properties" xmlns:ns2="06e3edc0-b04a-465b-8e88-4d8fabb9f2d8" xmlns:ns3="238f7dcb-e87c-4292-b4d3-3a3f0be9311c" targetNamespace="http://schemas.microsoft.com/office/2006/metadata/properties" ma:root="true" ma:fieldsID="0103923b1a79050e3dd52de3da98b517" ns2:_="" ns3:_="">
    <xsd:import namespace="06e3edc0-b04a-465b-8e88-4d8fabb9f2d8"/>
    <xsd:import namespace="238f7dcb-e87c-4292-b4d3-3a3f0be93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BillingMetadata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3edc0-b04a-465b-8e88-4d8fabb9f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ea0466-b813-4159-b5c3-eab993cdab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f7dcb-e87c-4292-b4d3-3a3f0be9311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baec1d9-405e-45d6-b7b8-9f606bb4c133}" ma:internalName="TaxCatchAll" ma:showField="CatchAllData" ma:web="238f7dcb-e87c-4292-b4d3-3a3f0be931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8f7dcb-e87c-4292-b4d3-3a3f0be9311c" xsi:nil="true"/>
    <lcf76f155ced4ddcb4097134ff3c332f xmlns="06e3edc0-b04a-465b-8e88-4d8fabb9f2d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F0CE-F699-400B-B4BF-03BAD836D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3edc0-b04a-465b-8e88-4d8fabb9f2d8"/>
    <ds:schemaRef ds:uri="238f7dcb-e87c-4292-b4d3-3a3f0be93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110DBC-235C-4FED-9CEA-DEDAC66CB751}">
  <ds:schemaRefs>
    <ds:schemaRef ds:uri="http://schemas.microsoft.com/office/2006/metadata/properties"/>
    <ds:schemaRef ds:uri="http://schemas.microsoft.com/office/infopath/2007/PartnerControls"/>
    <ds:schemaRef ds:uri="238f7dcb-e87c-4292-b4d3-3a3f0be9311c"/>
    <ds:schemaRef ds:uri="06e3edc0-b04a-465b-8e88-4d8fabb9f2d8"/>
  </ds:schemaRefs>
</ds:datastoreItem>
</file>

<file path=customXml/itemProps3.xml><?xml version="1.0" encoding="utf-8"?>
<ds:datastoreItem xmlns:ds="http://schemas.openxmlformats.org/officeDocument/2006/customXml" ds:itemID="{22C6C269-9B30-4210-806F-BE0400772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AC033-8856-45F1-9854-3E7CF6C4D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4042</Words>
  <Characters>23041</Characters>
  <Application>Microsoft Office Word</Application>
  <DocSecurity>0</DocSecurity>
  <Lines>192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ha Ali Saeed Ibrahim Aldhaheri</dc:creator>
  <cp:keywords/>
  <dc:description/>
  <cp:lastModifiedBy>Aysha Ali Saeed Ibrahim Aldhaheri</cp:lastModifiedBy>
  <cp:revision>12</cp:revision>
  <dcterms:created xsi:type="dcterms:W3CDTF">2025-12-31T09:47:00Z</dcterms:created>
  <dcterms:modified xsi:type="dcterms:W3CDTF">2026-01-0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7DD2A5047EA42880F64E6A96EDBE0</vt:lpwstr>
  </property>
  <property fmtid="{D5CDD505-2E9C-101B-9397-08002B2CF9AE}" pid="3" name="MediaServiceImageTags">
    <vt:lpwstr/>
  </property>
  <property fmtid="{D5CDD505-2E9C-101B-9397-08002B2CF9AE}" pid="4" name="GrammarlyDocumentId">
    <vt:lpwstr>08d61d8f-c170-43cc-b055-6550596e28e7</vt:lpwstr>
  </property>
</Properties>
</file>